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74CCD" w14:textId="75F20FDA" w:rsidR="00805034" w:rsidRPr="0024359E" w:rsidRDefault="00805A36">
      <w:pPr>
        <w:rPr>
          <w:rFonts w:ascii="Arial" w:hAnsi="Arial" w:cs="Arial"/>
        </w:rPr>
      </w:pPr>
      <w:bookmarkStart w:id="0" w:name="_Toc522730201"/>
      <w:bookmarkStart w:id="1" w:name="_Toc533418143"/>
      <w:r w:rsidRPr="0024359E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498F256" wp14:editId="59B2E0CE">
                <wp:simplePos x="0" y="0"/>
                <wp:positionH relativeFrom="page">
                  <wp:posOffset>310101</wp:posOffset>
                </wp:positionH>
                <wp:positionV relativeFrom="page">
                  <wp:posOffset>310101</wp:posOffset>
                </wp:positionV>
                <wp:extent cx="6949164" cy="10090205"/>
                <wp:effectExtent l="0" t="0" r="4445" b="6350"/>
                <wp:wrapNone/>
                <wp:docPr id="41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9164" cy="10090205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9E4D6A" w14:textId="77777777" w:rsidR="00805034" w:rsidRPr="004E20A7" w:rsidRDefault="00805034" w:rsidP="001B08E8">
                            <w:pPr>
                              <w:pStyle w:val="Title"/>
                              <w:rPr>
                                <w:rFonts w:ascii="Arial" w:hAnsi="Arial" w:cs="Arial"/>
                                <w:caps/>
                                <w:color w:val="FFFFFF" w:themeColor="background1"/>
                              </w:rPr>
                            </w:pPr>
                            <w:r w:rsidRPr="004E20A7">
                              <w:rPr>
                                <w:rFonts w:ascii="Arial" w:hAnsi="Arial" w:cs="Arial"/>
                                <w:b/>
                                <w:bCs/>
                                <w:caps/>
                                <w:color w:val="FFFFFF" w:themeColor="background1"/>
                              </w:rPr>
                              <w:t>M31885 SOFTWARE ENGINEERING THEORY AND PRACTICE (SETP)</w:t>
                            </w:r>
                          </w:p>
                          <w:p w14:paraId="3B0C852B" w14:textId="77777777" w:rsidR="00805034" w:rsidRPr="004E20A7" w:rsidRDefault="00805034" w:rsidP="001B08E8">
                            <w:pPr>
                              <w:spacing w:before="24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</w:p>
                          <w:p w14:paraId="6A5D9C28" w14:textId="7FA1A06D" w:rsidR="00805034" w:rsidRPr="004E20A7" w:rsidRDefault="004E20A7" w:rsidP="004E20A7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Project Proposal for </w:t>
                            </w:r>
                            <w:r w:rsidR="00805034" w:rsidRPr="004E20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SETP Main Assignment</w:t>
                            </w:r>
                          </w:p>
                          <w:p w14:paraId="243CAD0F" w14:textId="77777777" w:rsidR="001B08E8" w:rsidRPr="004E20A7" w:rsidRDefault="001B08E8" w:rsidP="004E20A7">
                            <w:pPr>
                              <w:spacing w:before="240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4E20A7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 -</w:t>
                            </w:r>
                          </w:p>
                          <w:p w14:paraId="46C7DBF6" w14:textId="77777777" w:rsidR="001B08E8" w:rsidRPr="004E20A7" w:rsidRDefault="001B08E8" w:rsidP="004E20A7">
                            <w:pPr>
                              <w:spacing w:before="240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- </w:t>
                            </w:r>
                            <w:proofErr w:type="spellStart"/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>Nidhin</w:t>
                            </w:r>
                            <w:proofErr w:type="spellEnd"/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t xml:space="preserve"> (Leader)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  <w:t>- Nixon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  <w:t>- Savio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  <w:t>- Jun Rong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  <w:br/>
                              <w:t>- Vincent</w:t>
                            </w:r>
                          </w:p>
                          <w:p w14:paraId="7C4E3917" w14:textId="77777777" w:rsidR="001B08E8" w:rsidRPr="004E20A7" w:rsidRDefault="001B08E8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5FF1278E" w14:textId="77777777" w:rsidR="00C66537" w:rsidRPr="004E20A7" w:rsidRDefault="00C6653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1876AB2" w14:textId="77777777" w:rsidR="00C66537" w:rsidRPr="004E20A7" w:rsidRDefault="00C6653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3150F07" w14:textId="77777777" w:rsidR="00C66537" w:rsidRPr="004E20A7" w:rsidRDefault="00C6653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9EE2348" w14:textId="77777777" w:rsidR="00C66537" w:rsidRPr="004E20A7" w:rsidRDefault="00C6653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FCC73A7" w14:textId="60D4634A" w:rsidR="00C66537" w:rsidRDefault="00C6653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EF1FF79" w14:textId="34E2ACE2" w:rsidR="004E20A7" w:rsidRDefault="004E20A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70F3177" w14:textId="1CE99A7E" w:rsidR="004E20A7" w:rsidRDefault="004E20A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8D89BC8" w14:textId="38DD107D" w:rsidR="004E20A7" w:rsidRDefault="004E20A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3CE542B" w14:textId="77777777" w:rsidR="004E20A7" w:rsidRPr="004E20A7" w:rsidRDefault="004E20A7" w:rsidP="001B08E8">
                            <w:pPr>
                              <w:spacing w:before="240"/>
                              <w:ind w:left="1008"/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17D86C4" w14:textId="77777777" w:rsidR="001B08E8" w:rsidRPr="004E20A7" w:rsidRDefault="001B08E8" w:rsidP="00745B73">
                            <w:pPr>
                              <w:spacing w:before="240"/>
                              <w:ind w:left="720"/>
                              <w:rPr>
                                <w:rFonts w:ascii="Arial" w:hAnsi="Arial" w:cs="Arial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he information contained herein is the property of </w:t>
                            </w:r>
                            <w:r w:rsidR="00C66537" w:rsidRPr="004E20A7">
                              <w:rPr>
                                <w:rFonts w:ascii="Arial" w:hAnsi="Arial" w:cs="Arial"/>
                                <w:color w:val="FFFFFF"/>
                                <w:sz w:val="20"/>
                                <w:szCs w:val="20"/>
                              </w:rPr>
                              <w:t xml:space="preserve">SETP 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Group 6 and may not be copied, </w:t>
                            </w:r>
                            <w:proofErr w:type="gramStart"/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used</w:t>
                            </w:r>
                            <w:proofErr w:type="gramEnd"/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or disclosed in whole or in part to any third party except with written approval of </w:t>
                            </w:r>
                            <w:r w:rsidR="00C66537"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ETP </w:t>
                            </w:r>
                            <w:r w:rsidRPr="004E20A7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Group 6 or, if it has been authorised under a contract.</w:t>
                            </w:r>
                          </w:p>
                        </w:txbxContent>
                      </wps:txbx>
                      <wps:bodyPr rot="0" vert="horz" wrap="square" lIns="274320" tIns="914400" rIns="27432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8F256" id="Rectangle 16" o:spid="_x0000_s1026" style="position:absolute;margin-left:24.4pt;margin-top:24.4pt;width:547.2pt;height:794.5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" fillcolor="#4472c4" stroked="f">
                <v:textbox inset="21.6pt,1in,21.6pt">
                  <w:txbxContent>
                    <w:p w14:paraId="139E4D6A" w14:textId="77777777" w:rsidR="00805034" w:rsidRPr="004E20A7" w:rsidRDefault="00805034" w:rsidP="001B08E8">
                      <w:pPr>
                        <w:pStyle w:val="Title"/>
                        <w:rPr>
                          <w:rFonts w:ascii="Arial" w:hAnsi="Arial" w:cs="Arial"/>
                          <w:caps/>
                          <w:color w:val="FFFFFF" w:themeColor="background1"/>
                        </w:rPr>
                      </w:pPr>
                      <w:r w:rsidRPr="004E20A7">
                        <w:rPr>
                          <w:rFonts w:ascii="Arial" w:hAnsi="Arial" w:cs="Arial"/>
                          <w:b/>
                          <w:bCs/>
                          <w:caps/>
                          <w:color w:val="FFFFFF" w:themeColor="background1"/>
                        </w:rPr>
                        <w:t>M31885 SOFTWARE ENGINEERING THEORY AND PRACTICE (SETP)</w:t>
                      </w:r>
                    </w:p>
                    <w:p w14:paraId="3B0C852B" w14:textId="77777777" w:rsidR="00805034" w:rsidRPr="004E20A7" w:rsidRDefault="00805034" w:rsidP="001B08E8">
                      <w:pPr>
                        <w:spacing w:before="240"/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18"/>
                          <w:szCs w:val="18"/>
                        </w:rPr>
                      </w:pPr>
                    </w:p>
                    <w:p w14:paraId="6A5D9C28" w14:textId="7FA1A06D" w:rsidR="00805034" w:rsidRPr="004E20A7" w:rsidRDefault="004E20A7" w:rsidP="004E20A7">
                      <w:pPr>
                        <w:spacing w:before="24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Project Proposal for </w:t>
                      </w:r>
                      <w:r w:rsidR="00805034" w:rsidRPr="004E20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SETP Main Assignment</w:t>
                      </w:r>
                    </w:p>
                    <w:p w14:paraId="243CAD0F" w14:textId="77777777" w:rsidR="001B08E8" w:rsidRPr="004E20A7" w:rsidRDefault="001B08E8" w:rsidP="004E20A7">
                      <w:pPr>
                        <w:spacing w:before="240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4E20A7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 -</w:t>
                      </w:r>
                    </w:p>
                    <w:p w14:paraId="46C7DBF6" w14:textId="77777777" w:rsidR="001B08E8" w:rsidRPr="004E20A7" w:rsidRDefault="001B08E8" w:rsidP="004E20A7">
                      <w:pPr>
                        <w:spacing w:before="240"/>
                        <w:rPr>
                          <w:rFonts w:ascii="Arial" w:hAnsi="Arial" w:cs="Arial"/>
                          <w:color w:val="FFFFFF" w:themeColor="background1"/>
                        </w:rPr>
                      </w:pPr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- </w:t>
                      </w:r>
                      <w:proofErr w:type="spellStart"/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t>Nidhin</w:t>
                      </w:r>
                      <w:proofErr w:type="spellEnd"/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t xml:space="preserve"> (Leader)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  <w:t>- Nixon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  <w:t>- Savio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  <w:t>- Jun Rong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</w:rPr>
                        <w:br/>
                        <w:t>- Vincent</w:t>
                      </w:r>
                    </w:p>
                    <w:p w14:paraId="7C4E3917" w14:textId="77777777" w:rsidR="001B08E8" w:rsidRPr="004E20A7" w:rsidRDefault="001B08E8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5FF1278E" w14:textId="77777777" w:rsidR="00C66537" w:rsidRPr="004E20A7" w:rsidRDefault="00C6653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1876AB2" w14:textId="77777777" w:rsidR="00C66537" w:rsidRPr="004E20A7" w:rsidRDefault="00C6653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3150F07" w14:textId="77777777" w:rsidR="00C66537" w:rsidRPr="004E20A7" w:rsidRDefault="00C6653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9EE2348" w14:textId="77777777" w:rsidR="00C66537" w:rsidRPr="004E20A7" w:rsidRDefault="00C6653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FCC73A7" w14:textId="60D4634A" w:rsidR="00C66537" w:rsidRDefault="00C6653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EF1FF79" w14:textId="34E2ACE2" w:rsidR="004E20A7" w:rsidRDefault="004E20A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70F3177" w14:textId="1CE99A7E" w:rsidR="004E20A7" w:rsidRDefault="004E20A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8D89BC8" w14:textId="38DD107D" w:rsidR="004E20A7" w:rsidRDefault="004E20A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3CE542B" w14:textId="77777777" w:rsidR="004E20A7" w:rsidRPr="004E20A7" w:rsidRDefault="004E20A7" w:rsidP="001B08E8">
                      <w:pPr>
                        <w:spacing w:before="240"/>
                        <w:ind w:left="1008"/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17D86C4" w14:textId="77777777" w:rsidR="001B08E8" w:rsidRPr="004E20A7" w:rsidRDefault="001B08E8" w:rsidP="00745B73">
                      <w:pPr>
                        <w:spacing w:before="240"/>
                        <w:ind w:left="720"/>
                        <w:rPr>
                          <w:rFonts w:ascii="Arial" w:hAnsi="Arial" w:cs="Arial"/>
                          <w:color w:val="FFFFFF" w:themeColor="background1"/>
                          <w:sz w:val="18"/>
                          <w:szCs w:val="18"/>
                        </w:rPr>
                      </w:pPr>
                      <w:r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The information contained herein is the property of </w:t>
                      </w:r>
                      <w:r w:rsidR="00C66537" w:rsidRPr="004E20A7">
                        <w:rPr>
                          <w:rFonts w:ascii="Arial" w:hAnsi="Arial" w:cs="Arial"/>
                          <w:color w:val="FFFFFF"/>
                          <w:sz w:val="20"/>
                          <w:szCs w:val="20"/>
                        </w:rPr>
                        <w:t xml:space="preserve">SETP 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Group 6 and may not be copied, </w:t>
                      </w:r>
                      <w:proofErr w:type="gramStart"/>
                      <w:r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used</w:t>
                      </w:r>
                      <w:proofErr w:type="gramEnd"/>
                      <w:r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 or disclosed in whole or in part to any third party except with written approval of </w:t>
                      </w:r>
                      <w:r w:rsidR="00C66537"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 xml:space="preserve">SETP </w:t>
                      </w:r>
                      <w:r w:rsidRPr="004E20A7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Group 6 or, if it has been authorised under a contract.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0BAA11EB" w14:textId="77777777" w:rsidR="00805034" w:rsidRPr="0024359E" w:rsidRDefault="00805034">
      <w:pPr>
        <w:rPr>
          <w:rFonts w:ascii="Arial" w:hAnsi="Arial" w:cs="Arial"/>
        </w:rPr>
      </w:pPr>
    </w:p>
    <w:p w14:paraId="167E15C0" w14:textId="7011BF33" w:rsidR="002A6AFF" w:rsidRPr="0024359E" w:rsidRDefault="00805034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br w:type="page"/>
      </w:r>
      <w:bookmarkEnd w:id="0"/>
      <w:bookmarkEnd w:id="1"/>
      <w:r w:rsidR="008B22F0" w:rsidRPr="0024359E">
        <w:rPr>
          <w:rFonts w:ascii="Arial" w:hAnsi="Arial" w:cs="Arial"/>
          <w:color w:val="auto"/>
          <w:sz w:val="22"/>
          <w:szCs w:val="22"/>
        </w:rPr>
        <w:lastRenderedPageBreak/>
        <w:t>Project Proposal</w:t>
      </w:r>
      <w:r w:rsidR="002A6AFF" w:rsidRPr="0024359E">
        <w:rPr>
          <w:rFonts w:ascii="Arial" w:hAnsi="Arial" w:cs="Arial"/>
          <w:color w:val="auto"/>
          <w:sz w:val="22"/>
          <w:szCs w:val="22"/>
        </w:rPr>
        <w:t xml:space="preserve"> </w:t>
      </w:r>
    </w:p>
    <w:p w14:paraId="7E15351F" w14:textId="77777777" w:rsidR="002A6AFF" w:rsidRPr="0024359E" w:rsidRDefault="002A6AFF" w:rsidP="002A6AFF">
      <w:pPr>
        <w:rPr>
          <w:rFonts w:ascii="Arial" w:hAnsi="Arial" w:cs="Arial"/>
        </w:rPr>
      </w:pPr>
    </w:p>
    <w:p w14:paraId="0EA3E651" w14:textId="77777777" w:rsidR="002A6AFF" w:rsidRPr="0024359E" w:rsidRDefault="002A6AFF" w:rsidP="002A6AFF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2" w:name="_Toc522730202"/>
      <w:bookmarkStart w:id="3" w:name="_Toc533418144"/>
      <w:r w:rsidRPr="0024359E">
        <w:rPr>
          <w:rFonts w:ascii="Arial" w:hAnsi="Arial" w:cs="Arial"/>
          <w:color w:val="auto"/>
          <w:sz w:val="22"/>
          <w:szCs w:val="22"/>
        </w:rPr>
        <w:t>Purpose</w:t>
      </w:r>
      <w:bookmarkEnd w:id="2"/>
      <w:bookmarkEnd w:id="3"/>
    </w:p>
    <w:p w14:paraId="5D155F69" w14:textId="67076E57" w:rsidR="002A6AFF" w:rsidRPr="0024359E" w:rsidRDefault="0021073B" w:rsidP="0021073B">
      <w:pPr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br/>
      </w:r>
      <w:r w:rsidR="002A6AFF" w:rsidRPr="0024359E">
        <w:rPr>
          <w:rFonts w:ascii="Arial" w:hAnsi="Arial" w:cs="Arial"/>
        </w:rPr>
        <w:t xml:space="preserve">The purpose of this </w:t>
      </w:r>
      <w:r w:rsidR="00C94D72" w:rsidRPr="0024359E">
        <w:rPr>
          <w:rFonts w:ascii="Arial" w:hAnsi="Arial" w:cs="Arial"/>
        </w:rPr>
        <w:t xml:space="preserve">Project Proposal is to </w:t>
      </w:r>
      <w:r w:rsidR="002A6AFF" w:rsidRPr="0024359E">
        <w:rPr>
          <w:rFonts w:ascii="Arial" w:hAnsi="Arial" w:cs="Arial"/>
        </w:rPr>
        <w:t xml:space="preserve">provide precise requirements definition of </w:t>
      </w:r>
      <w:r w:rsidR="00C94D72" w:rsidRPr="0024359E">
        <w:rPr>
          <w:rFonts w:ascii="Arial" w:hAnsi="Arial" w:cs="Arial"/>
        </w:rPr>
        <w:t>the Bank Application software</w:t>
      </w:r>
      <w:r w:rsidR="002A6AFF" w:rsidRPr="0024359E">
        <w:rPr>
          <w:rFonts w:ascii="Arial" w:hAnsi="Arial" w:cs="Arial"/>
        </w:rPr>
        <w:t xml:space="preserve"> (hereinafter known as “</w:t>
      </w:r>
      <w:r w:rsidR="00C94D72" w:rsidRPr="0024359E">
        <w:rPr>
          <w:rFonts w:ascii="Arial" w:hAnsi="Arial" w:cs="Arial"/>
        </w:rPr>
        <w:t>App</w:t>
      </w:r>
      <w:r w:rsidR="002A6AFF" w:rsidRPr="0024359E">
        <w:rPr>
          <w:rFonts w:ascii="Arial" w:hAnsi="Arial" w:cs="Arial"/>
        </w:rPr>
        <w:t xml:space="preserve">”). The design and development of the </w:t>
      </w:r>
      <w:r w:rsidR="00C94D72" w:rsidRPr="0024359E">
        <w:rPr>
          <w:rFonts w:ascii="Arial" w:hAnsi="Arial" w:cs="Arial"/>
        </w:rPr>
        <w:t>App</w:t>
      </w:r>
      <w:r w:rsidR="002A6AFF" w:rsidRPr="0024359E">
        <w:rPr>
          <w:rFonts w:ascii="Arial" w:hAnsi="Arial" w:cs="Arial"/>
        </w:rPr>
        <w:t xml:space="preserve"> will be based on </w:t>
      </w:r>
      <w:r w:rsidR="00C94D72" w:rsidRPr="0024359E">
        <w:rPr>
          <w:rFonts w:ascii="Arial" w:hAnsi="Arial" w:cs="Arial"/>
        </w:rPr>
        <w:t xml:space="preserve">the functional </w:t>
      </w:r>
      <w:r w:rsidR="002A6AFF" w:rsidRPr="0024359E">
        <w:rPr>
          <w:rFonts w:ascii="Arial" w:hAnsi="Arial" w:cs="Arial"/>
        </w:rPr>
        <w:t>specification</w:t>
      </w:r>
      <w:r w:rsidR="00C94D72" w:rsidRPr="0024359E">
        <w:rPr>
          <w:rFonts w:ascii="Arial" w:hAnsi="Arial" w:cs="Arial"/>
        </w:rPr>
        <w:t>s defined here</w:t>
      </w:r>
      <w:r w:rsidR="002A6AFF" w:rsidRPr="0024359E">
        <w:rPr>
          <w:rFonts w:ascii="Arial" w:hAnsi="Arial" w:cs="Arial"/>
        </w:rPr>
        <w:t xml:space="preserve">. </w:t>
      </w:r>
    </w:p>
    <w:p w14:paraId="72B524C9" w14:textId="77777777" w:rsidR="0021073B" w:rsidRPr="0024359E" w:rsidRDefault="0021073B" w:rsidP="0021073B">
      <w:pPr>
        <w:jc w:val="both"/>
        <w:rPr>
          <w:rFonts w:ascii="Arial" w:hAnsi="Arial" w:cs="Arial"/>
        </w:rPr>
      </w:pPr>
    </w:p>
    <w:p w14:paraId="17FA22BA" w14:textId="77777777" w:rsidR="002A6AFF" w:rsidRPr="0024359E" w:rsidRDefault="002A6AFF" w:rsidP="002A6AFF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4" w:name="_Toc522730206"/>
      <w:bookmarkStart w:id="5" w:name="_Toc533418148"/>
      <w:r w:rsidRPr="0024359E">
        <w:rPr>
          <w:rFonts w:ascii="Arial" w:hAnsi="Arial" w:cs="Arial"/>
          <w:color w:val="auto"/>
          <w:sz w:val="22"/>
          <w:szCs w:val="22"/>
        </w:rPr>
        <w:t>Key Objectives</w:t>
      </w:r>
      <w:bookmarkEnd w:id="4"/>
      <w:bookmarkEnd w:id="5"/>
    </w:p>
    <w:p w14:paraId="7212FC67" w14:textId="77777777" w:rsidR="002A6AFF" w:rsidRPr="0024359E" w:rsidRDefault="002A6AFF" w:rsidP="002A6AFF">
      <w:pPr>
        <w:spacing w:after="0" w:line="240" w:lineRule="auto"/>
        <w:rPr>
          <w:rFonts w:ascii="Arial" w:hAnsi="Arial" w:cs="Arial"/>
        </w:rPr>
      </w:pPr>
    </w:p>
    <w:p w14:paraId="5D69FC85" w14:textId="77777777" w:rsidR="002A6AFF" w:rsidRPr="0024359E" w:rsidRDefault="002A6AFF" w:rsidP="002A6AFF">
      <w:pPr>
        <w:pStyle w:val="ListParagraph"/>
        <w:keepNext/>
        <w:keepLines/>
        <w:numPr>
          <w:ilvl w:val="0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6" w:name="_Toc522730207"/>
      <w:bookmarkStart w:id="7" w:name="_Toc522897643"/>
      <w:bookmarkStart w:id="8" w:name="_Toc523080463"/>
      <w:bookmarkStart w:id="9" w:name="_Toc523503295"/>
      <w:bookmarkStart w:id="10" w:name="_Toc523690327"/>
      <w:bookmarkStart w:id="11" w:name="_Toc524291182"/>
      <w:bookmarkStart w:id="12" w:name="_Toc528505674"/>
      <w:bookmarkStart w:id="13" w:name="_Toc533418149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60952F5" w14:textId="77777777" w:rsidR="002A6AFF" w:rsidRPr="0024359E" w:rsidRDefault="002A6AFF" w:rsidP="002A6AFF">
      <w:pPr>
        <w:pStyle w:val="ListParagraph"/>
        <w:keepNext/>
        <w:keepLines/>
        <w:numPr>
          <w:ilvl w:val="0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4" w:name="_Toc522730208"/>
      <w:bookmarkStart w:id="15" w:name="_Toc522897644"/>
      <w:bookmarkStart w:id="16" w:name="_Toc523080464"/>
      <w:bookmarkStart w:id="17" w:name="_Toc523503296"/>
      <w:bookmarkStart w:id="18" w:name="_Toc523690328"/>
      <w:bookmarkStart w:id="19" w:name="_Toc524291183"/>
      <w:bookmarkStart w:id="20" w:name="_Toc528505675"/>
      <w:bookmarkStart w:id="21" w:name="_Toc533418150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6EC05645" w14:textId="77777777" w:rsidR="002A6AFF" w:rsidRPr="0024359E" w:rsidRDefault="002A6AFF" w:rsidP="002A6AFF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22" w:name="_Toc522730209"/>
      <w:bookmarkStart w:id="23" w:name="_Toc522897645"/>
      <w:bookmarkStart w:id="24" w:name="_Toc523080465"/>
      <w:bookmarkStart w:id="25" w:name="_Toc523503297"/>
      <w:bookmarkStart w:id="26" w:name="_Toc523690329"/>
      <w:bookmarkStart w:id="27" w:name="_Toc524291184"/>
      <w:bookmarkStart w:id="28" w:name="_Toc528505676"/>
      <w:bookmarkStart w:id="29" w:name="_Toc53341815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63BA8A07" w14:textId="77777777" w:rsidR="002A6AFF" w:rsidRPr="0024359E" w:rsidRDefault="002A6AFF" w:rsidP="002A6AFF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30" w:name="_Toc522730210"/>
      <w:bookmarkStart w:id="31" w:name="_Toc522897646"/>
      <w:bookmarkStart w:id="32" w:name="_Toc523080466"/>
      <w:bookmarkStart w:id="33" w:name="_Toc523503298"/>
      <w:bookmarkStart w:id="34" w:name="_Toc523690330"/>
      <w:bookmarkStart w:id="35" w:name="_Toc524291185"/>
      <w:bookmarkStart w:id="36" w:name="_Toc528505677"/>
      <w:bookmarkStart w:id="37" w:name="_Toc533418152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064E1D37" w14:textId="380DCF7C" w:rsidR="002A6AFF" w:rsidRPr="0024359E" w:rsidRDefault="002A6AFF" w:rsidP="002A6AFF">
      <w:pPr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The key objective of this project is to develop a platform </w:t>
      </w:r>
      <w:r w:rsidR="00C94D72" w:rsidRPr="0024359E">
        <w:rPr>
          <w:rFonts w:ascii="Arial" w:hAnsi="Arial" w:cs="Arial"/>
        </w:rPr>
        <w:t xml:space="preserve">2 stakeholders, the Bank </w:t>
      </w:r>
      <w:r w:rsidR="00395191" w:rsidRPr="0024359E">
        <w:rPr>
          <w:rFonts w:ascii="Arial" w:hAnsi="Arial" w:cs="Arial"/>
        </w:rPr>
        <w:t>Employees,</w:t>
      </w:r>
      <w:r w:rsidR="00C94D72" w:rsidRPr="0024359E">
        <w:rPr>
          <w:rFonts w:ascii="Arial" w:hAnsi="Arial" w:cs="Arial"/>
        </w:rPr>
        <w:t xml:space="preserve"> and the </w:t>
      </w:r>
      <w:r w:rsidR="00997314" w:rsidRPr="0024359E">
        <w:rPr>
          <w:rFonts w:ascii="Arial" w:hAnsi="Arial" w:cs="Arial"/>
        </w:rPr>
        <w:t xml:space="preserve">Bank </w:t>
      </w:r>
      <w:r w:rsidR="00C94D72" w:rsidRPr="0024359E">
        <w:rPr>
          <w:rFonts w:ascii="Arial" w:hAnsi="Arial" w:cs="Arial"/>
        </w:rPr>
        <w:t>Customer</w:t>
      </w:r>
      <w:r w:rsidR="00395191" w:rsidRPr="0024359E">
        <w:rPr>
          <w:rFonts w:ascii="Arial" w:hAnsi="Arial" w:cs="Arial"/>
        </w:rPr>
        <w:t xml:space="preserve"> to</w:t>
      </w:r>
      <w:r w:rsidRPr="0024359E">
        <w:rPr>
          <w:rFonts w:ascii="Arial" w:hAnsi="Arial" w:cs="Arial"/>
        </w:rPr>
        <w:t>:</w:t>
      </w:r>
      <w:r w:rsidR="00395191" w:rsidRPr="0024359E">
        <w:rPr>
          <w:rFonts w:ascii="Arial" w:hAnsi="Arial" w:cs="Arial"/>
        </w:rPr>
        <w:t xml:space="preserve"> </w:t>
      </w:r>
      <w:r w:rsidR="00997314" w:rsidRPr="0024359E">
        <w:rPr>
          <w:rFonts w:ascii="Arial" w:hAnsi="Arial" w:cs="Arial"/>
        </w:rPr>
        <w:t>-</w:t>
      </w:r>
    </w:p>
    <w:p w14:paraId="0A4BCF27" w14:textId="06B1DE7A" w:rsidR="00997314" w:rsidRPr="0024359E" w:rsidRDefault="00997314" w:rsidP="00395191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>Create and manage accounts for both Bank Employees and Bank Customers.</w:t>
      </w:r>
    </w:p>
    <w:p w14:paraId="773C2EBE" w14:textId="65B1636B" w:rsidR="00997314" w:rsidRPr="0024359E" w:rsidRDefault="00997314" w:rsidP="00395191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>Allow Bank Employees to track Customer’s transactions history.</w:t>
      </w:r>
    </w:p>
    <w:p w14:paraId="33C7D5A7" w14:textId="18835A66" w:rsidR="00997314" w:rsidRPr="0024359E" w:rsidRDefault="00395191" w:rsidP="00395191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Allow </w:t>
      </w:r>
      <w:r w:rsidR="00997314" w:rsidRPr="0024359E">
        <w:rPr>
          <w:rFonts w:ascii="Arial" w:hAnsi="Arial" w:cs="Arial"/>
        </w:rPr>
        <w:t xml:space="preserve">Bank </w:t>
      </w:r>
      <w:r w:rsidRPr="0024359E">
        <w:rPr>
          <w:rFonts w:ascii="Arial" w:hAnsi="Arial" w:cs="Arial"/>
        </w:rPr>
        <w:t xml:space="preserve">Customers to check their bank balance, transfer </w:t>
      </w:r>
      <w:r w:rsidR="00AF1256" w:rsidRPr="0024359E">
        <w:rPr>
          <w:rFonts w:ascii="Arial" w:hAnsi="Arial" w:cs="Arial"/>
        </w:rPr>
        <w:t>money</w:t>
      </w:r>
      <w:r w:rsidRPr="0024359E">
        <w:rPr>
          <w:rFonts w:ascii="Arial" w:hAnsi="Arial" w:cs="Arial"/>
        </w:rPr>
        <w:t xml:space="preserve"> between accounts</w:t>
      </w:r>
      <w:r w:rsidR="00997314" w:rsidRPr="0024359E">
        <w:rPr>
          <w:rFonts w:ascii="Arial" w:hAnsi="Arial" w:cs="Arial"/>
        </w:rPr>
        <w:t>.</w:t>
      </w:r>
    </w:p>
    <w:p w14:paraId="01E50DF6" w14:textId="0BFA392F" w:rsidR="00395191" w:rsidRPr="0024359E" w:rsidRDefault="00997314" w:rsidP="00395191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>Allow Bank Customers to</w:t>
      </w:r>
      <w:r w:rsidR="00395191" w:rsidRPr="0024359E">
        <w:rPr>
          <w:rFonts w:ascii="Arial" w:hAnsi="Arial" w:cs="Arial"/>
        </w:rPr>
        <w:t xml:space="preserve"> apply for a bank loan.</w:t>
      </w:r>
    </w:p>
    <w:p w14:paraId="4B555528" w14:textId="103021F4" w:rsidR="00395191" w:rsidRPr="0024359E" w:rsidRDefault="00395191" w:rsidP="00395191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Allow Bank Employee to manage </w:t>
      </w:r>
      <w:r w:rsidR="00FD1EEF" w:rsidRPr="0024359E">
        <w:rPr>
          <w:rFonts w:ascii="Arial" w:hAnsi="Arial" w:cs="Arial"/>
        </w:rPr>
        <w:t xml:space="preserve">Customer’s </w:t>
      </w:r>
      <w:r w:rsidRPr="0024359E">
        <w:rPr>
          <w:rFonts w:ascii="Arial" w:hAnsi="Arial" w:cs="Arial"/>
        </w:rPr>
        <w:t>loan requests</w:t>
      </w:r>
      <w:r w:rsidR="00997314" w:rsidRPr="0024359E">
        <w:rPr>
          <w:rFonts w:ascii="Arial" w:hAnsi="Arial" w:cs="Arial"/>
        </w:rPr>
        <w:t>.</w:t>
      </w:r>
    </w:p>
    <w:p w14:paraId="5D368DC6" w14:textId="36885645" w:rsidR="0021073B" w:rsidRPr="0024359E" w:rsidRDefault="00997314" w:rsidP="00B83F18">
      <w:pPr>
        <w:pStyle w:val="ListParagraph"/>
        <w:numPr>
          <w:ilvl w:val="0"/>
          <w:numId w:val="2"/>
        </w:numPr>
        <w:spacing w:after="0" w:line="240" w:lineRule="auto"/>
        <w:ind w:left="709" w:hanging="425"/>
        <w:jc w:val="both"/>
        <w:rPr>
          <w:rFonts w:ascii="Arial" w:hAnsi="Arial" w:cs="Arial"/>
        </w:rPr>
      </w:pPr>
      <w:r w:rsidRPr="0024359E">
        <w:rPr>
          <w:rFonts w:ascii="Arial" w:hAnsi="Arial" w:cs="Arial"/>
        </w:rPr>
        <w:t>Allow Bank Customers to pay back their bank loans and view their loan status.</w:t>
      </w:r>
      <w:r w:rsidR="00B83F18" w:rsidRPr="0024359E">
        <w:rPr>
          <w:rFonts w:ascii="Arial" w:hAnsi="Arial" w:cs="Arial"/>
        </w:rPr>
        <w:br/>
      </w:r>
    </w:p>
    <w:p w14:paraId="4F032E4D" w14:textId="77777777" w:rsidR="00B83F18" w:rsidRPr="0024359E" w:rsidRDefault="00B83F18" w:rsidP="002A6AFF">
      <w:pPr>
        <w:spacing w:after="0" w:line="240" w:lineRule="auto"/>
        <w:ind w:left="408"/>
        <w:rPr>
          <w:rFonts w:ascii="Arial" w:hAnsi="Arial" w:cs="Arial"/>
        </w:rPr>
      </w:pPr>
    </w:p>
    <w:p w14:paraId="4F008BF6" w14:textId="6B4ED8A8" w:rsidR="002A6AFF" w:rsidRPr="0024359E" w:rsidRDefault="00A81745" w:rsidP="002A6AFF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38" w:name="_Toc522730211"/>
      <w:bookmarkStart w:id="39" w:name="_Toc533418153"/>
      <w:r w:rsidRPr="0024359E">
        <w:rPr>
          <w:rFonts w:ascii="Arial" w:hAnsi="Arial" w:cs="Arial"/>
          <w:color w:val="auto"/>
          <w:sz w:val="22"/>
          <w:szCs w:val="22"/>
        </w:rPr>
        <w:t>Main</w:t>
      </w:r>
      <w:r w:rsidR="002A6AFF" w:rsidRPr="0024359E">
        <w:rPr>
          <w:rFonts w:ascii="Arial" w:hAnsi="Arial" w:cs="Arial"/>
          <w:color w:val="auto"/>
          <w:sz w:val="22"/>
          <w:szCs w:val="22"/>
        </w:rPr>
        <w:t xml:space="preserve"> Features</w:t>
      </w:r>
      <w:bookmarkEnd w:id="38"/>
      <w:bookmarkEnd w:id="39"/>
      <w:r w:rsidRPr="0024359E">
        <w:rPr>
          <w:rFonts w:ascii="Arial" w:hAnsi="Arial" w:cs="Arial"/>
          <w:color w:val="auto"/>
          <w:sz w:val="22"/>
          <w:szCs w:val="22"/>
        </w:rPr>
        <w:t>/Services</w:t>
      </w:r>
    </w:p>
    <w:p w14:paraId="7FFB8531" w14:textId="77777777" w:rsidR="002A6AFF" w:rsidRPr="0024359E" w:rsidRDefault="002A6AFF" w:rsidP="002A6AFF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40" w:name="_Toc522730212"/>
      <w:bookmarkStart w:id="41" w:name="_Toc522897648"/>
      <w:bookmarkStart w:id="42" w:name="_Toc523080468"/>
      <w:bookmarkStart w:id="43" w:name="_Toc523503300"/>
      <w:bookmarkStart w:id="44" w:name="_Toc523690332"/>
      <w:bookmarkStart w:id="45" w:name="_Toc524291187"/>
      <w:bookmarkStart w:id="46" w:name="_Toc528505679"/>
      <w:bookmarkStart w:id="47" w:name="_Toc533418154"/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p w14:paraId="6F319718" w14:textId="59DC0813" w:rsidR="002A6AFF" w:rsidRPr="0024359E" w:rsidRDefault="0021073B" w:rsidP="002A6AFF">
      <w:pPr>
        <w:rPr>
          <w:rFonts w:ascii="Arial" w:hAnsi="Arial" w:cs="Arial"/>
        </w:rPr>
      </w:pPr>
      <w:r w:rsidRPr="0024359E">
        <w:rPr>
          <w:rFonts w:ascii="Arial" w:hAnsi="Arial" w:cs="Arial"/>
        </w:rPr>
        <w:br/>
      </w:r>
      <w:r w:rsidR="00395191" w:rsidRPr="0024359E">
        <w:rPr>
          <w:rFonts w:ascii="Arial" w:hAnsi="Arial" w:cs="Arial"/>
        </w:rPr>
        <w:t>The App</w:t>
      </w:r>
      <w:r w:rsidR="002A6AFF" w:rsidRPr="0024359E">
        <w:rPr>
          <w:rFonts w:ascii="Arial" w:hAnsi="Arial" w:cs="Arial"/>
        </w:rPr>
        <w:t xml:space="preserve"> shall have these key features/modules:</w:t>
      </w:r>
      <w:r w:rsidR="00997314" w:rsidRPr="0024359E">
        <w:rPr>
          <w:rFonts w:ascii="Arial" w:hAnsi="Arial" w:cs="Arial"/>
        </w:rPr>
        <w:t xml:space="preserve"> -</w:t>
      </w:r>
    </w:p>
    <w:p w14:paraId="746AA697" w14:textId="14D5C691" w:rsidR="00165DCA" w:rsidRPr="0024359E" w:rsidRDefault="00165DCA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>User Management</w:t>
      </w:r>
    </w:p>
    <w:p w14:paraId="769A1FDD" w14:textId="7CAF8412" w:rsidR="002A6AFF" w:rsidRPr="0024359E" w:rsidRDefault="003B1B7F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>Loan</w:t>
      </w:r>
      <w:r w:rsidR="002A6AFF" w:rsidRPr="0024359E">
        <w:rPr>
          <w:rFonts w:ascii="Arial" w:hAnsi="Arial" w:cs="Arial"/>
        </w:rPr>
        <w:t xml:space="preserve"> </w:t>
      </w:r>
      <w:r w:rsidR="009460D8" w:rsidRPr="0024359E">
        <w:rPr>
          <w:rFonts w:ascii="Arial" w:hAnsi="Arial" w:cs="Arial"/>
        </w:rPr>
        <w:t>M</w:t>
      </w:r>
      <w:r w:rsidR="002A6AFF" w:rsidRPr="0024359E">
        <w:rPr>
          <w:rFonts w:ascii="Arial" w:hAnsi="Arial" w:cs="Arial"/>
        </w:rPr>
        <w:t>anagement</w:t>
      </w:r>
      <w:r w:rsidR="004D2CAA" w:rsidRPr="0024359E">
        <w:rPr>
          <w:rFonts w:ascii="Arial" w:hAnsi="Arial" w:cs="Arial"/>
        </w:rPr>
        <w:t xml:space="preserve"> (</w:t>
      </w:r>
      <w:r w:rsidR="009460D8" w:rsidRPr="0024359E">
        <w:rPr>
          <w:rFonts w:ascii="Arial" w:hAnsi="Arial" w:cs="Arial"/>
        </w:rPr>
        <w:t>A</w:t>
      </w:r>
      <w:r w:rsidR="004D2CAA" w:rsidRPr="0024359E">
        <w:rPr>
          <w:rFonts w:ascii="Arial" w:hAnsi="Arial" w:cs="Arial"/>
        </w:rPr>
        <w:t>pprov</w:t>
      </w:r>
      <w:r w:rsidR="009460D8" w:rsidRPr="0024359E">
        <w:rPr>
          <w:rFonts w:ascii="Arial" w:hAnsi="Arial" w:cs="Arial"/>
        </w:rPr>
        <w:t>al</w:t>
      </w:r>
      <w:r w:rsidR="004D2CAA" w:rsidRPr="0024359E">
        <w:rPr>
          <w:rFonts w:ascii="Arial" w:hAnsi="Arial" w:cs="Arial"/>
        </w:rPr>
        <w:t>/</w:t>
      </w:r>
      <w:r w:rsidR="009460D8" w:rsidRPr="0024359E">
        <w:rPr>
          <w:rFonts w:ascii="Arial" w:hAnsi="Arial" w:cs="Arial"/>
        </w:rPr>
        <w:t>R</w:t>
      </w:r>
      <w:r w:rsidR="004D2CAA" w:rsidRPr="0024359E">
        <w:rPr>
          <w:rFonts w:ascii="Arial" w:hAnsi="Arial" w:cs="Arial"/>
        </w:rPr>
        <w:t>eject</w:t>
      </w:r>
      <w:r w:rsidR="009460D8" w:rsidRPr="0024359E">
        <w:rPr>
          <w:rFonts w:ascii="Arial" w:hAnsi="Arial" w:cs="Arial"/>
        </w:rPr>
        <w:t>ion</w:t>
      </w:r>
      <w:r w:rsidR="004D2CAA" w:rsidRPr="0024359E">
        <w:rPr>
          <w:rFonts w:ascii="Arial" w:hAnsi="Arial" w:cs="Arial"/>
        </w:rPr>
        <w:t>)</w:t>
      </w:r>
    </w:p>
    <w:p w14:paraId="10E67387" w14:textId="1A740A15" w:rsidR="004D2CAA" w:rsidRPr="0024359E" w:rsidRDefault="004D2CAA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Loan </w:t>
      </w:r>
      <w:r w:rsidR="009460D8" w:rsidRPr="0024359E">
        <w:rPr>
          <w:rFonts w:ascii="Arial" w:hAnsi="Arial" w:cs="Arial"/>
        </w:rPr>
        <w:t>D</w:t>
      </w:r>
      <w:r w:rsidRPr="0024359E">
        <w:rPr>
          <w:rFonts w:ascii="Arial" w:hAnsi="Arial" w:cs="Arial"/>
        </w:rPr>
        <w:t xml:space="preserve">ue </w:t>
      </w:r>
      <w:r w:rsidR="009460D8" w:rsidRPr="0024359E">
        <w:rPr>
          <w:rFonts w:ascii="Arial" w:hAnsi="Arial" w:cs="Arial"/>
        </w:rPr>
        <w:t>N</w:t>
      </w:r>
      <w:r w:rsidRPr="0024359E">
        <w:rPr>
          <w:rFonts w:ascii="Arial" w:hAnsi="Arial" w:cs="Arial"/>
        </w:rPr>
        <w:t>otification</w:t>
      </w:r>
    </w:p>
    <w:p w14:paraId="19D03F62" w14:textId="3951A058" w:rsidR="003B1B7F" w:rsidRPr="0024359E" w:rsidRDefault="003B1B7F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>Customer home page</w:t>
      </w:r>
    </w:p>
    <w:p w14:paraId="71A45D3B" w14:textId="06578D91" w:rsidR="009460D8" w:rsidRPr="0024359E" w:rsidRDefault="009460D8" w:rsidP="009460D8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>Transaction History</w:t>
      </w:r>
    </w:p>
    <w:p w14:paraId="0B811654" w14:textId="661819CF" w:rsidR="004D2CAA" w:rsidRPr="0024359E" w:rsidRDefault="004D2CAA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Request </w:t>
      </w:r>
      <w:r w:rsidR="009460D8" w:rsidRPr="0024359E">
        <w:rPr>
          <w:rFonts w:ascii="Arial" w:hAnsi="Arial" w:cs="Arial"/>
        </w:rPr>
        <w:t>L</w:t>
      </w:r>
      <w:r w:rsidRPr="0024359E">
        <w:rPr>
          <w:rFonts w:ascii="Arial" w:hAnsi="Arial" w:cs="Arial"/>
        </w:rPr>
        <w:t>oan</w:t>
      </w:r>
    </w:p>
    <w:p w14:paraId="1E5B6D6C" w14:textId="1A8F71BE" w:rsidR="003B1B7F" w:rsidRPr="0024359E" w:rsidRDefault="003B1B7F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Transfer </w:t>
      </w:r>
      <w:r w:rsidR="009460D8" w:rsidRPr="0024359E">
        <w:rPr>
          <w:rFonts w:ascii="Arial" w:hAnsi="Arial" w:cs="Arial"/>
        </w:rPr>
        <w:t>M</w:t>
      </w:r>
      <w:r w:rsidRPr="0024359E">
        <w:rPr>
          <w:rFonts w:ascii="Arial" w:hAnsi="Arial" w:cs="Arial"/>
        </w:rPr>
        <w:t>oney to another account</w:t>
      </w:r>
    </w:p>
    <w:p w14:paraId="2ACA622B" w14:textId="3078C451" w:rsidR="003B1B7F" w:rsidRPr="0024359E" w:rsidRDefault="004D2CAA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 xml:space="preserve">Payback </w:t>
      </w:r>
      <w:r w:rsidR="009460D8" w:rsidRPr="0024359E">
        <w:rPr>
          <w:rFonts w:ascii="Arial" w:hAnsi="Arial" w:cs="Arial"/>
        </w:rPr>
        <w:t>L</w:t>
      </w:r>
      <w:r w:rsidRPr="0024359E">
        <w:rPr>
          <w:rFonts w:ascii="Arial" w:hAnsi="Arial" w:cs="Arial"/>
        </w:rPr>
        <w:t>oan</w:t>
      </w:r>
    </w:p>
    <w:p w14:paraId="24101BEA" w14:textId="71A53D00" w:rsidR="0077461D" w:rsidRPr="0024359E" w:rsidRDefault="0077461D" w:rsidP="002A6AFF">
      <w:pPr>
        <w:pStyle w:val="ListParagraph"/>
        <w:numPr>
          <w:ilvl w:val="0"/>
          <w:numId w:val="1"/>
        </w:numPr>
        <w:ind w:left="709" w:hanging="425"/>
        <w:rPr>
          <w:rFonts w:ascii="Arial" w:hAnsi="Arial" w:cs="Arial"/>
        </w:rPr>
      </w:pPr>
      <w:r w:rsidRPr="0024359E">
        <w:rPr>
          <w:rFonts w:ascii="Arial" w:hAnsi="Arial" w:cs="Arial"/>
        </w:rPr>
        <w:t>Loan Due Notification</w:t>
      </w:r>
    </w:p>
    <w:p w14:paraId="6B221126" w14:textId="77777777" w:rsidR="00243691" w:rsidRPr="0024359E" w:rsidRDefault="00243691" w:rsidP="00243691">
      <w:pPr>
        <w:rPr>
          <w:rFonts w:ascii="Arial" w:hAnsi="Arial" w:cs="Arial"/>
        </w:rPr>
      </w:pPr>
    </w:p>
    <w:p w14:paraId="744C8856" w14:textId="77777777" w:rsidR="00243691" w:rsidRPr="0024359E" w:rsidRDefault="00243691" w:rsidP="00243691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48" w:name="_Toc475340770"/>
      <w:bookmarkStart w:id="49" w:name="_Toc522730215"/>
      <w:bookmarkStart w:id="50" w:name="_Toc533418157"/>
      <w:r w:rsidRPr="0024359E">
        <w:rPr>
          <w:rFonts w:ascii="Arial" w:hAnsi="Arial" w:cs="Arial"/>
          <w:color w:val="auto"/>
          <w:sz w:val="22"/>
          <w:szCs w:val="22"/>
        </w:rPr>
        <w:t>Assumptions and Dependencies</w:t>
      </w:r>
      <w:bookmarkEnd w:id="48"/>
      <w:bookmarkEnd w:id="49"/>
      <w:bookmarkEnd w:id="50"/>
    </w:p>
    <w:p w14:paraId="37173BEF" w14:textId="77777777" w:rsidR="00243691" w:rsidRPr="0024359E" w:rsidRDefault="00243691" w:rsidP="00243691">
      <w:pPr>
        <w:rPr>
          <w:rFonts w:ascii="Arial" w:hAnsi="Arial" w:cs="Arial"/>
        </w:rPr>
      </w:pPr>
    </w:p>
    <w:p w14:paraId="116320DC" w14:textId="77777777" w:rsidR="00243691" w:rsidRPr="0024359E" w:rsidRDefault="00243691" w:rsidP="00243691">
      <w:pPr>
        <w:pStyle w:val="ListParagraph"/>
        <w:keepNext/>
        <w:keepLines/>
        <w:numPr>
          <w:ilvl w:val="0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51" w:name="_Toc522730216"/>
      <w:bookmarkStart w:id="52" w:name="_Toc522897652"/>
      <w:bookmarkStart w:id="53" w:name="_Toc523080472"/>
      <w:bookmarkStart w:id="54" w:name="_Toc523503304"/>
      <w:bookmarkStart w:id="55" w:name="_Toc523690336"/>
      <w:bookmarkStart w:id="56" w:name="_Toc524291191"/>
      <w:bookmarkStart w:id="57" w:name="_Toc528505683"/>
      <w:bookmarkStart w:id="58" w:name="_Toc533418158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22F05404" w14:textId="77777777" w:rsidR="00243691" w:rsidRPr="0024359E" w:rsidRDefault="00243691" w:rsidP="00243691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59" w:name="_Toc522730217"/>
      <w:bookmarkStart w:id="60" w:name="_Toc522897653"/>
      <w:bookmarkStart w:id="61" w:name="_Toc523080473"/>
      <w:bookmarkStart w:id="62" w:name="_Toc523503305"/>
      <w:bookmarkStart w:id="63" w:name="_Toc523690337"/>
      <w:bookmarkStart w:id="64" w:name="_Toc524291192"/>
      <w:bookmarkStart w:id="65" w:name="_Toc528505684"/>
      <w:bookmarkStart w:id="66" w:name="_Toc533418159"/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78D3EADA" w14:textId="77777777" w:rsidR="00243691" w:rsidRPr="0024359E" w:rsidRDefault="00243691" w:rsidP="00243691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67" w:name="_Toc522730218"/>
      <w:bookmarkStart w:id="68" w:name="_Toc522897654"/>
      <w:bookmarkStart w:id="69" w:name="_Toc523080474"/>
      <w:bookmarkStart w:id="70" w:name="_Toc523503306"/>
      <w:bookmarkStart w:id="71" w:name="_Toc523690338"/>
      <w:bookmarkStart w:id="72" w:name="_Toc524291193"/>
      <w:bookmarkStart w:id="73" w:name="_Toc528505685"/>
      <w:bookmarkStart w:id="74" w:name="_Toc533418160"/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74E59F62" w14:textId="77777777" w:rsidR="00243691" w:rsidRPr="0024359E" w:rsidRDefault="00243691" w:rsidP="00243691">
      <w:pPr>
        <w:rPr>
          <w:rFonts w:ascii="Arial" w:hAnsi="Arial" w:cs="Arial"/>
          <w:color w:val="FF0000"/>
        </w:rPr>
      </w:pPr>
      <w:r w:rsidRPr="0024359E">
        <w:rPr>
          <w:rFonts w:ascii="Arial" w:hAnsi="Arial" w:cs="Arial"/>
        </w:rPr>
        <w:t xml:space="preserve">One Bank Employee must first create the accounts for other Bank Employees as well as Customers with the system before the system can be used. </w:t>
      </w:r>
    </w:p>
    <w:p w14:paraId="065EF229" w14:textId="20EFD4B9" w:rsidR="0077461D" w:rsidRPr="0024359E" w:rsidRDefault="0077461D" w:rsidP="0077461D">
      <w:pPr>
        <w:rPr>
          <w:rFonts w:ascii="Arial" w:hAnsi="Arial" w:cs="Arial"/>
        </w:rPr>
      </w:pPr>
    </w:p>
    <w:p w14:paraId="2BC0812B" w14:textId="13281ECC" w:rsidR="001C7221" w:rsidRPr="0024359E" w:rsidRDefault="001C7221" w:rsidP="0077461D">
      <w:pPr>
        <w:rPr>
          <w:rFonts w:ascii="Arial" w:hAnsi="Arial" w:cs="Arial"/>
        </w:rPr>
      </w:pPr>
    </w:p>
    <w:p w14:paraId="0532393A" w14:textId="72CA13A0" w:rsidR="001C7221" w:rsidRPr="0024359E" w:rsidRDefault="001C7221" w:rsidP="0077461D">
      <w:pPr>
        <w:rPr>
          <w:rFonts w:ascii="Arial" w:hAnsi="Arial" w:cs="Arial"/>
        </w:rPr>
      </w:pPr>
    </w:p>
    <w:p w14:paraId="4D5FCBBF" w14:textId="77777777" w:rsidR="001C7221" w:rsidRPr="0024359E" w:rsidRDefault="001C7221" w:rsidP="0077461D">
      <w:pPr>
        <w:rPr>
          <w:rFonts w:ascii="Arial" w:hAnsi="Arial" w:cs="Arial"/>
        </w:rPr>
      </w:pPr>
    </w:p>
    <w:p w14:paraId="7DA61C93" w14:textId="77777777" w:rsidR="0077461D" w:rsidRPr="0024359E" w:rsidRDefault="0077461D" w:rsidP="002A6AFF">
      <w:pPr>
        <w:spacing w:after="0"/>
        <w:rPr>
          <w:rFonts w:ascii="Arial" w:hAnsi="Arial" w:cs="Arial"/>
        </w:rPr>
      </w:pPr>
    </w:p>
    <w:p w14:paraId="075B82FE" w14:textId="08EC3667" w:rsidR="002A6AFF" w:rsidRPr="0024359E" w:rsidRDefault="002A6AFF" w:rsidP="002A6AFF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75" w:name="_Toc475340768"/>
      <w:bookmarkStart w:id="76" w:name="_Toc522730214"/>
      <w:bookmarkStart w:id="77" w:name="_Toc533418156"/>
      <w:r w:rsidRPr="0024359E">
        <w:rPr>
          <w:rFonts w:ascii="Arial" w:hAnsi="Arial" w:cs="Arial"/>
          <w:color w:val="auto"/>
          <w:sz w:val="22"/>
          <w:szCs w:val="22"/>
        </w:rPr>
        <w:t>User Roles and Access Permissions</w:t>
      </w:r>
      <w:bookmarkEnd w:id="75"/>
      <w:bookmarkEnd w:id="76"/>
      <w:bookmarkEnd w:id="77"/>
    </w:p>
    <w:p w14:paraId="5CBCF189" w14:textId="77777777" w:rsidR="002A6AFF" w:rsidRPr="0024359E" w:rsidRDefault="002A6AFF" w:rsidP="002A6AFF">
      <w:pPr>
        <w:rPr>
          <w:rFonts w:ascii="Arial" w:hAnsi="Arial" w:cs="Arial"/>
        </w:rPr>
      </w:pPr>
    </w:p>
    <w:tbl>
      <w:tblPr>
        <w:tblW w:w="458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09"/>
        <w:gridCol w:w="2370"/>
        <w:gridCol w:w="1542"/>
        <w:gridCol w:w="1243"/>
      </w:tblGrid>
      <w:tr w:rsidR="002A6AFF" w:rsidRPr="0024359E" w14:paraId="404E974D" w14:textId="77777777" w:rsidTr="00523D50">
        <w:tc>
          <w:tcPr>
            <w:tcW w:w="1881" w:type="pct"/>
            <w:vMerge w:val="restart"/>
            <w:shd w:val="clear" w:color="auto" w:fill="BFBFBF"/>
            <w:vAlign w:val="center"/>
          </w:tcPr>
          <w:p w14:paraId="578AF580" w14:textId="6412BF30" w:rsidR="002A6AFF" w:rsidRPr="0024359E" w:rsidRDefault="002A6AFF" w:rsidP="0094292A">
            <w:pPr>
              <w:spacing w:after="0" w:line="276" w:lineRule="auto"/>
              <w:rPr>
                <w:rFonts w:ascii="Arial" w:hAnsi="Arial" w:cs="Arial"/>
                <w:b/>
              </w:rPr>
            </w:pPr>
            <w:r w:rsidRPr="0024359E">
              <w:rPr>
                <w:rFonts w:ascii="Arial" w:hAnsi="Arial" w:cs="Arial"/>
                <w:b/>
              </w:rPr>
              <w:t>Module</w:t>
            </w:r>
            <w:r w:rsidR="004D2CAA" w:rsidRPr="0024359E">
              <w:rPr>
                <w:rFonts w:ascii="Arial" w:hAnsi="Arial" w:cs="Arial"/>
                <w:b/>
              </w:rPr>
              <w:t>/Feature</w:t>
            </w:r>
          </w:p>
        </w:tc>
        <w:tc>
          <w:tcPr>
            <w:tcW w:w="1434" w:type="pct"/>
            <w:vMerge w:val="restart"/>
            <w:shd w:val="clear" w:color="auto" w:fill="BFBFBF"/>
            <w:vAlign w:val="center"/>
          </w:tcPr>
          <w:p w14:paraId="08F91C73" w14:textId="77777777" w:rsidR="002A6AFF" w:rsidRPr="0024359E" w:rsidRDefault="002A6AFF" w:rsidP="0094292A">
            <w:pPr>
              <w:spacing w:after="0" w:line="276" w:lineRule="auto"/>
              <w:jc w:val="center"/>
              <w:rPr>
                <w:rFonts w:ascii="Arial" w:hAnsi="Arial" w:cs="Arial"/>
                <w:b/>
              </w:rPr>
            </w:pPr>
            <w:r w:rsidRPr="0024359E">
              <w:rPr>
                <w:rFonts w:ascii="Arial" w:hAnsi="Arial" w:cs="Arial"/>
                <w:b/>
              </w:rPr>
              <w:t>Remarks</w:t>
            </w:r>
          </w:p>
        </w:tc>
        <w:tc>
          <w:tcPr>
            <w:tcW w:w="1685" w:type="pct"/>
            <w:gridSpan w:val="2"/>
            <w:shd w:val="clear" w:color="auto" w:fill="BFBFBF"/>
            <w:vAlign w:val="center"/>
          </w:tcPr>
          <w:p w14:paraId="57C51F4C" w14:textId="77777777" w:rsidR="002A6AFF" w:rsidRPr="0024359E" w:rsidRDefault="00FD1EEF" w:rsidP="0094292A">
            <w:pPr>
              <w:spacing w:after="0" w:line="276" w:lineRule="auto"/>
              <w:jc w:val="center"/>
              <w:rPr>
                <w:rFonts w:ascii="Arial" w:hAnsi="Arial" w:cs="Arial"/>
                <w:b/>
              </w:rPr>
            </w:pPr>
            <w:r w:rsidRPr="0024359E">
              <w:rPr>
                <w:rFonts w:ascii="Arial" w:hAnsi="Arial" w:cs="Arial"/>
                <w:b/>
              </w:rPr>
              <w:t>App</w:t>
            </w:r>
            <w:r w:rsidR="002A6AFF" w:rsidRPr="0024359E">
              <w:rPr>
                <w:rFonts w:ascii="Arial" w:hAnsi="Arial" w:cs="Arial"/>
                <w:b/>
              </w:rPr>
              <w:t xml:space="preserve"> Role</w:t>
            </w:r>
          </w:p>
        </w:tc>
      </w:tr>
      <w:tr w:rsidR="002A6AFF" w:rsidRPr="0024359E" w14:paraId="4F5D09EF" w14:textId="77777777" w:rsidTr="00523D50">
        <w:tc>
          <w:tcPr>
            <w:tcW w:w="1881" w:type="pct"/>
            <w:vMerge/>
            <w:shd w:val="clear" w:color="auto" w:fill="BFBFBF"/>
            <w:vAlign w:val="center"/>
          </w:tcPr>
          <w:p w14:paraId="220F4602" w14:textId="77777777" w:rsidR="002A6AFF" w:rsidRPr="0024359E" w:rsidRDefault="002A6AFF" w:rsidP="0094292A">
            <w:pPr>
              <w:spacing w:after="0" w:line="276" w:lineRule="auto"/>
              <w:rPr>
                <w:rFonts w:ascii="Arial" w:hAnsi="Arial" w:cs="Arial"/>
              </w:rPr>
            </w:pPr>
          </w:p>
        </w:tc>
        <w:tc>
          <w:tcPr>
            <w:tcW w:w="1434" w:type="pct"/>
            <w:vMerge/>
            <w:shd w:val="clear" w:color="auto" w:fill="BFBFBF"/>
            <w:vAlign w:val="center"/>
          </w:tcPr>
          <w:p w14:paraId="3EFD76D2" w14:textId="77777777" w:rsidR="002A6AFF" w:rsidRPr="0024359E" w:rsidRDefault="002A6AFF" w:rsidP="0094292A">
            <w:pPr>
              <w:spacing w:after="0" w:line="276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933" w:type="pct"/>
            <w:shd w:val="clear" w:color="auto" w:fill="BFBFBF"/>
            <w:vAlign w:val="center"/>
          </w:tcPr>
          <w:p w14:paraId="1CC423B1" w14:textId="77777777" w:rsidR="002A6AFF" w:rsidRPr="0024359E" w:rsidRDefault="00FD1EEF" w:rsidP="0094292A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>Bank Employee</w:t>
            </w:r>
          </w:p>
        </w:tc>
        <w:tc>
          <w:tcPr>
            <w:tcW w:w="752" w:type="pct"/>
            <w:shd w:val="clear" w:color="auto" w:fill="BFBFBF"/>
            <w:vAlign w:val="center"/>
          </w:tcPr>
          <w:p w14:paraId="2B9A0921" w14:textId="77777777" w:rsidR="002A6AFF" w:rsidRPr="0024359E" w:rsidRDefault="00FD1EEF" w:rsidP="0094292A">
            <w:pPr>
              <w:spacing w:after="0" w:line="276" w:lineRule="auto"/>
              <w:jc w:val="center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>Customer</w:t>
            </w:r>
          </w:p>
        </w:tc>
      </w:tr>
      <w:tr w:rsidR="002A6AFF" w:rsidRPr="0024359E" w14:paraId="6E382DE0" w14:textId="77777777" w:rsidTr="00523D50">
        <w:tc>
          <w:tcPr>
            <w:tcW w:w="1881" w:type="pct"/>
            <w:vAlign w:val="center"/>
          </w:tcPr>
          <w:p w14:paraId="3F52F296" w14:textId="0104432C" w:rsidR="002A6AFF" w:rsidRPr="0024359E" w:rsidRDefault="009460D8" w:rsidP="00523D50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>User</w:t>
            </w:r>
            <w:r w:rsidR="004D2CAA" w:rsidRPr="0024359E">
              <w:rPr>
                <w:rFonts w:ascii="Arial" w:hAnsi="Arial" w:cs="Arial"/>
              </w:rPr>
              <w:t xml:space="preserve"> </w:t>
            </w:r>
            <w:r w:rsidR="00523D50" w:rsidRPr="0024359E">
              <w:rPr>
                <w:rFonts w:ascii="Arial" w:hAnsi="Arial" w:cs="Arial"/>
              </w:rPr>
              <w:t>M</w:t>
            </w:r>
            <w:r w:rsidR="004D2CAA" w:rsidRPr="0024359E">
              <w:rPr>
                <w:rFonts w:ascii="Arial" w:hAnsi="Arial" w:cs="Arial"/>
              </w:rPr>
              <w:t>anagement</w:t>
            </w:r>
          </w:p>
        </w:tc>
        <w:tc>
          <w:tcPr>
            <w:tcW w:w="1434" w:type="pct"/>
            <w:vAlign w:val="center"/>
          </w:tcPr>
          <w:p w14:paraId="6C313962" w14:textId="3E3A6D38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Manag</w:t>
            </w:r>
            <w:r w:rsidR="00523D50"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 xml:space="preserve">e </w:t>
            </w:r>
            <w:r w:rsidR="009460D8"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/</w:t>
            </w:r>
            <w:r w:rsidR="00523D50"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 xml:space="preserve"> Register</w:t>
            </w:r>
          </w:p>
        </w:tc>
        <w:tc>
          <w:tcPr>
            <w:tcW w:w="933" w:type="pct"/>
            <w:vAlign w:val="center"/>
          </w:tcPr>
          <w:p w14:paraId="37735D16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  <w:tc>
          <w:tcPr>
            <w:tcW w:w="752" w:type="pct"/>
            <w:vAlign w:val="center"/>
          </w:tcPr>
          <w:p w14:paraId="5FC6F1D4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</w:tr>
      <w:tr w:rsidR="002A6AFF" w:rsidRPr="0024359E" w14:paraId="25CA0B31" w14:textId="77777777" w:rsidTr="00523D50">
        <w:tc>
          <w:tcPr>
            <w:tcW w:w="1881" w:type="pct"/>
            <w:vAlign w:val="center"/>
          </w:tcPr>
          <w:p w14:paraId="7C44DEBC" w14:textId="15EB268E" w:rsidR="002A6AFF" w:rsidRPr="0024359E" w:rsidRDefault="004D2CAA" w:rsidP="004D2CAA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 xml:space="preserve">Loan </w:t>
            </w:r>
            <w:r w:rsidR="00523D50" w:rsidRPr="0024359E">
              <w:rPr>
                <w:rFonts w:ascii="Arial" w:hAnsi="Arial" w:cs="Arial"/>
              </w:rPr>
              <w:t>M</w:t>
            </w:r>
            <w:r w:rsidRPr="0024359E">
              <w:rPr>
                <w:rFonts w:ascii="Arial" w:hAnsi="Arial" w:cs="Arial"/>
              </w:rPr>
              <w:t>anagement (</w:t>
            </w:r>
            <w:r w:rsidR="00523D50" w:rsidRPr="0024359E">
              <w:rPr>
                <w:rFonts w:ascii="Arial" w:hAnsi="Arial" w:cs="Arial"/>
              </w:rPr>
              <w:t>A</w:t>
            </w:r>
            <w:r w:rsidRPr="0024359E">
              <w:rPr>
                <w:rFonts w:ascii="Arial" w:hAnsi="Arial" w:cs="Arial"/>
              </w:rPr>
              <w:t>pprov</w:t>
            </w:r>
            <w:r w:rsidR="00523D50" w:rsidRPr="0024359E">
              <w:rPr>
                <w:rFonts w:ascii="Arial" w:hAnsi="Arial" w:cs="Arial"/>
              </w:rPr>
              <w:t>al</w:t>
            </w:r>
            <w:r w:rsidRPr="0024359E">
              <w:rPr>
                <w:rFonts w:ascii="Arial" w:hAnsi="Arial" w:cs="Arial"/>
              </w:rPr>
              <w:t>/</w:t>
            </w:r>
            <w:r w:rsidR="00523D50" w:rsidRPr="0024359E">
              <w:rPr>
                <w:rFonts w:ascii="Arial" w:hAnsi="Arial" w:cs="Arial"/>
              </w:rPr>
              <w:t>R</w:t>
            </w:r>
            <w:r w:rsidRPr="0024359E">
              <w:rPr>
                <w:rFonts w:ascii="Arial" w:hAnsi="Arial" w:cs="Arial"/>
              </w:rPr>
              <w:t>eject</w:t>
            </w:r>
            <w:r w:rsidR="00523D50" w:rsidRPr="0024359E">
              <w:rPr>
                <w:rFonts w:ascii="Arial" w:hAnsi="Arial" w:cs="Arial"/>
              </w:rPr>
              <w:t>ion</w:t>
            </w:r>
            <w:r w:rsidRPr="0024359E">
              <w:rPr>
                <w:rFonts w:ascii="Arial" w:hAnsi="Arial" w:cs="Arial"/>
              </w:rPr>
              <w:t>)</w:t>
            </w:r>
          </w:p>
        </w:tc>
        <w:tc>
          <w:tcPr>
            <w:tcW w:w="1434" w:type="pct"/>
            <w:vAlign w:val="center"/>
          </w:tcPr>
          <w:p w14:paraId="7921D5F1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Manage</w:t>
            </w:r>
          </w:p>
        </w:tc>
        <w:tc>
          <w:tcPr>
            <w:tcW w:w="933" w:type="pct"/>
            <w:vAlign w:val="center"/>
          </w:tcPr>
          <w:p w14:paraId="2219844D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  <w:tc>
          <w:tcPr>
            <w:tcW w:w="752" w:type="pct"/>
            <w:vAlign w:val="center"/>
          </w:tcPr>
          <w:p w14:paraId="47F53A4A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</w:tr>
      <w:tr w:rsidR="002A6AFF" w:rsidRPr="0024359E" w14:paraId="7B44BE92" w14:textId="77777777" w:rsidTr="00523D50">
        <w:tc>
          <w:tcPr>
            <w:tcW w:w="1881" w:type="pct"/>
            <w:vAlign w:val="center"/>
          </w:tcPr>
          <w:p w14:paraId="531C1644" w14:textId="2EFF7BD9" w:rsidR="002A6AFF" w:rsidRPr="0024359E" w:rsidRDefault="004D2CAA" w:rsidP="004D2CAA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 xml:space="preserve">Loan </w:t>
            </w:r>
            <w:r w:rsidR="00523D50" w:rsidRPr="0024359E">
              <w:rPr>
                <w:rFonts w:ascii="Arial" w:hAnsi="Arial" w:cs="Arial"/>
              </w:rPr>
              <w:t>D</w:t>
            </w:r>
            <w:r w:rsidRPr="0024359E">
              <w:rPr>
                <w:rFonts w:ascii="Arial" w:hAnsi="Arial" w:cs="Arial"/>
              </w:rPr>
              <w:t xml:space="preserve">ue </w:t>
            </w:r>
            <w:r w:rsidR="00523D50" w:rsidRPr="0024359E">
              <w:rPr>
                <w:rFonts w:ascii="Arial" w:hAnsi="Arial" w:cs="Arial"/>
              </w:rPr>
              <w:t>N</w:t>
            </w:r>
            <w:r w:rsidRPr="0024359E">
              <w:rPr>
                <w:rFonts w:ascii="Arial" w:hAnsi="Arial" w:cs="Arial"/>
              </w:rPr>
              <w:t>otification</w:t>
            </w:r>
          </w:p>
        </w:tc>
        <w:tc>
          <w:tcPr>
            <w:tcW w:w="1434" w:type="pct"/>
            <w:vAlign w:val="center"/>
          </w:tcPr>
          <w:p w14:paraId="778F02C5" w14:textId="6D2D37F4" w:rsidR="002A6AFF" w:rsidRPr="0024359E" w:rsidRDefault="009460D8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View</w:t>
            </w:r>
          </w:p>
        </w:tc>
        <w:tc>
          <w:tcPr>
            <w:tcW w:w="933" w:type="pct"/>
            <w:vAlign w:val="center"/>
          </w:tcPr>
          <w:p w14:paraId="446A3820" w14:textId="0EDBF3D6" w:rsidR="002A6AFF" w:rsidRPr="0024359E" w:rsidRDefault="009460D8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  <w:tc>
          <w:tcPr>
            <w:tcW w:w="752" w:type="pct"/>
            <w:vAlign w:val="center"/>
          </w:tcPr>
          <w:p w14:paraId="39F80781" w14:textId="4594298A" w:rsidR="002A6AFF" w:rsidRPr="0024359E" w:rsidRDefault="009460D8" w:rsidP="0094292A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  <w:tr w:rsidR="002A6AFF" w:rsidRPr="0024359E" w14:paraId="26CAFFE9" w14:textId="77777777" w:rsidTr="00523D50">
        <w:tc>
          <w:tcPr>
            <w:tcW w:w="1881" w:type="pct"/>
            <w:vAlign w:val="center"/>
          </w:tcPr>
          <w:p w14:paraId="1A61E02B" w14:textId="65F7DC9F" w:rsidR="002A6AFF" w:rsidRPr="0024359E" w:rsidRDefault="004D2CAA" w:rsidP="00523D50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 xml:space="preserve">Customer </w:t>
            </w:r>
            <w:r w:rsidR="009460D8" w:rsidRPr="0024359E">
              <w:rPr>
                <w:rFonts w:ascii="Arial" w:hAnsi="Arial" w:cs="Arial"/>
              </w:rPr>
              <w:t>H</w:t>
            </w:r>
            <w:r w:rsidRPr="0024359E">
              <w:rPr>
                <w:rFonts w:ascii="Arial" w:hAnsi="Arial" w:cs="Arial"/>
              </w:rPr>
              <w:t xml:space="preserve">ome </w:t>
            </w:r>
            <w:r w:rsidR="009460D8" w:rsidRPr="0024359E">
              <w:rPr>
                <w:rFonts w:ascii="Arial" w:hAnsi="Arial" w:cs="Arial"/>
              </w:rPr>
              <w:t>P</w:t>
            </w:r>
            <w:r w:rsidRPr="0024359E">
              <w:rPr>
                <w:rFonts w:ascii="Arial" w:hAnsi="Arial" w:cs="Arial"/>
              </w:rPr>
              <w:t>age</w:t>
            </w:r>
          </w:p>
        </w:tc>
        <w:tc>
          <w:tcPr>
            <w:tcW w:w="1434" w:type="pct"/>
            <w:vAlign w:val="center"/>
          </w:tcPr>
          <w:p w14:paraId="37E1803A" w14:textId="5D80F096" w:rsidR="002A6AFF" w:rsidRPr="0024359E" w:rsidRDefault="00523D50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View</w:t>
            </w:r>
          </w:p>
        </w:tc>
        <w:tc>
          <w:tcPr>
            <w:tcW w:w="933" w:type="pct"/>
            <w:vAlign w:val="center"/>
          </w:tcPr>
          <w:p w14:paraId="61010A29" w14:textId="1098115C" w:rsidR="002A6AFF" w:rsidRPr="0024359E" w:rsidRDefault="00523D50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  <w:tc>
          <w:tcPr>
            <w:tcW w:w="752" w:type="pct"/>
            <w:vAlign w:val="center"/>
          </w:tcPr>
          <w:p w14:paraId="7FEF9F9B" w14:textId="245873B0" w:rsidR="002A6AFF" w:rsidRPr="0024359E" w:rsidRDefault="00523D50" w:rsidP="0094292A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  <w:tr w:rsidR="009460D8" w:rsidRPr="0024359E" w14:paraId="2022BA3E" w14:textId="77777777" w:rsidTr="00523D50">
        <w:tc>
          <w:tcPr>
            <w:tcW w:w="1881" w:type="pct"/>
            <w:vAlign w:val="center"/>
          </w:tcPr>
          <w:p w14:paraId="36D19051" w14:textId="2BCC4AED" w:rsidR="009460D8" w:rsidRPr="0024359E" w:rsidRDefault="009460D8" w:rsidP="009460D8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>Transaction History</w:t>
            </w:r>
          </w:p>
        </w:tc>
        <w:tc>
          <w:tcPr>
            <w:tcW w:w="1434" w:type="pct"/>
            <w:vAlign w:val="center"/>
          </w:tcPr>
          <w:p w14:paraId="209A4014" w14:textId="57633F1D" w:rsidR="009460D8" w:rsidRPr="0024359E" w:rsidRDefault="009460D8" w:rsidP="009460D8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View (according to permission role)</w:t>
            </w:r>
          </w:p>
        </w:tc>
        <w:tc>
          <w:tcPr>
            <w:tcW w:w="933" w:type="pct"/>
            <w:vAlign w:val="center"/>
          </w:tcPr>
          <w:p w14:paraId="58991223" w14:textId="15790D49" w:rsidR="009460D8" w:rsidRPr="0024359E" w:rsidRDefault="009460D8" w:rsidP="009460D8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  <w:tc>
          <w:tcPr>
            <w:tcW w:w="752" w:type="pct"/>
            <w:vAlign w:val="center"/>
          </w:tcPr>
          <w:p w14:paraId="03599E83" w14:textId="5FFF6383" w:rsidR="009460D8" w:rsidRPr="0024359E" w:rsidRDefault="009460D8" w:rsidP="009460D8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  <w:tr w:rsidR="002A6AFF" w:rsidRPr="0024359E" w14:paraId="7EE80FA7" w14:textId="77777777" w:rsidTr="00523D50">
        <w:tc>
          <w:tcPr>
            <w:tcW w:w="1881" w:type="pct"/>
            <w:vAlign w:val="center"/>
          </w:tcPr>
          <w:p w14:paraId="54C85832" w14:textId="1A8E6889" w:rsidR="002A6AFF" w:rsidRPr="0024359E" w:rsidRDefault="004D2CAA" w:rsidP="00523D50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 xml:space="preserve">Request </w:t>
            </w:r>
            <w:r w:rsidR="0077461D" w:rsidRPr="0024359E">
              <w:rPr>
                <w:rFonts w:ascii="Arial" w:hAnsi="Arial" w:cs="Arial"/>
              </w:rPr>
              <w:t>L</w:t>
            </w:r>
            <w:r w:rsidRPr="0024359E">
              <w:rPr>
                <w:rFonts w:ascii="Arial" w:hAnsi="Arial" w:cs="Arial"/>
              </w:rPr>
              <w:t>oan</w:t>
            </w:r>
          </w:p>
        </w:tc>
        <w:tc>
          <w:tcPr>
            <w:tcW w:w="1434" w:type="pct"/>
            <w:vAlign w:val="center"/>
          </w:tcPr>
          <w:p w14:paraId="24EC6C1A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Manage</w:t>
            </w:r>
          </w:p>
        </w:tc>
        <w:tc>
          <w:tcPr>
            <w:tcW w:w="933" w:type="pct"/>
            <w:vAlign w:val="center"/>
          </w:tcPr>
          <w:p w14:paraId="1CFBF78A" w14:textId="0A8DB899" w:rsidR="002A6AFF" w:rsidRPr="0024359E" w:rsidRDefault="00523D50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  <w:tc>
          <w:tcPr>
            <w:tcW w:w="752" w:type="pct"/>
            <w:vAlign w:val="center"/>
          </w:tcPr>
          <w:p w14:paraId="095437A9" w14:textId="49D74739" w:rsidR="002A6AFF" w:rsidRPr="0024359E" w:rsidRDefault="00523D50" w:rsidP="0094292A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  <w:tr w:rsidR="002A6AFF" w:rsidRPr="0024359E" w14:paraId="30302BB8" w14:textId="77777777" w:rsidTr="00523D50">
        <w:tc>
          <w:tcPr>
            <w:tcW w:w="1881" w:type="pct"/>
            <w:vAlign w:val="center"/>
          </w:tcPr>
          <w:p w14:paraId="27AD81E4" w14:textId="487949C2" w:rsidR="002A6AFF" w:rsidRPr="0024359E" w:rsidRDefault="00523D50" w:rsidP="00523D50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 xml:space="preserve">Transfer </w:t>
            </w:r>
            <w:r w:rsidR="0077461D" w:rsidRPr="0024359E">
              <w:rPr>
                <w:rFonts w:ascii="Arial" w:hAnsi="Arial" w:cs="Arial"/>
              </w:rPr>
              <w:t>M</w:t>
            </w:r>
            <w:r w:rsidRPr="0024359E">
              <w:rPr>
                <w:rFonts w:ascii="Arial" w:hAnsi="Arial" w:cs="Arial"/>
              </w:rPr>
              <w:t>oney to another account</w:t>
            </w:r>
          </w:p>
        </w:tc>
        <w:tc>
          <w:tcPr>
            <w:tcW w:w="1434" w:type="pct"/>
            <w:vAlign w:val="center"/>
          </w:tcPr>
          <w:p w14:paraId="465CC3FF" w14:textId="6D3F5501" w:rsidR="002A6AFF" w:rsidRPr="0024359E" w:rsidRDefault="00523D50" w:rsidP="0094292A">
            <w:pPr>
              <w:spacing w:after="0" w:line="276" w:lineRule="auto"/>
              <w:jc w:val="center"/>
              <w:rPr>
                <w:rFonts w:ascii="Arial" w:hAnsi="Arial" w:cs="Arial"/>
                <w:i/>
                <w:iCs/>
              </w:rPr>
            </w:pPr>
            <w:r w:rsidRPr="0024359E"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  <w:t>Manage</w:t>
            </w:r>
          </w:p>
        </w:tc>
        <w:tc>
          <w:tcPr>
            <w:tcW w:w="933" w:type="pct"/>
            <w:vAlign w:val="center"/>
          </w:tcPr>
          <w:p w14:paraId="6FD7E201" w14:textId="77777777" w:rsidR="002A6AFF" w:rsidRPr="0024359E" w:rsidRDefault="002A6AFF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  <w:tc>
          <w:tcPr>
            <w:tcW w:w="752" w:type="pct"/>
            <w:vAlign w:val="center"/>
          </w:tcPr>
          <w:p w14:paraId="48062E6F" w14:textId="77777777" w:rsidR="002A6AFF" w:rsidRPr="0024359E" w:rsidRDefault="002A6AFF" w:rsidP="0094292A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  <w:tr w:rsidR="002A6AFF" w:rsidRPr="0024359E" w14:paraId="4F0883AD" w14:textId="77777777" w:rsidTr="00523D50">
        <w:tc>
          <w:tcPr>
            <w:tcW w:w="1881" w:type="pct"/>
            <w:vAlign w:val="center"/>
          </w:tcPr>
          <w:p w14:paraId="430A120D" w14:textId="6E293EC4" w:rsidR="002A6AFF" w:rsidRPr="0024359E" w:rsidRDefault="00523D50" w:rsidP="00523D50">
            <w:pPr>
              <w:pStyle w:val="ListParagraph"/>
              <w:ind w:left="0"/>
              <w:rPr>
                <w:rFonts w:ascii="Arial" w:hAnsi="Arial" w:cs="Arial"/>
              </w:rPr>
            </w:pPr>
            <w:r w:rsidRPr="0024359E">
              <w:rPr>
                <w:rFonts w:ascii="Arial" w:hAnsi="Arial" w:cs="Arial"/>
              </w:rPr>
              <w:t>Payback loan</w:t>
            </w:r>
          </w:p>
        </w:tc>
        <w:tc>
          <w:tcPr>
            <w:tcW w:w="1434" w:type="pct"/>
            <w:vAlign w:val="center"/>
          </w:tcPr>
          <w:p w14:paraId="74635F40" w14:textId="77777777" w:rsidR="002A6AFF" w:rsidRPr="0024359E" w:rsidRDefault="002A6AFF" w:rsidP="0094292A">
            <w:pPr>
              <w:spacing w:after="0" w:line="276" w:lineRule="auto"/>
              <w:jc w:val="center"/>
              <w:rPr>
                <w:rFonts w:ascii="Arial" w:hAnsi="Arial" w:cs="Arial"/>
                <w:iCs/>
              </w:rPr>
            </w:pPr>
            <w:r w:rsidRPr="0024359E">
              <w:rPr>
                <w:rFonts w:ascii="Arial" w:hAnsi="Arial" w:cs="Arial"/>
                <w:iCs/>
              </w:rPr>
              <w:t>Manage</w:t>
            </w:r>
          </w:p>
        </w:tc>
        <w:tc>
          <w:tcPr>
            <w:tcW w:w="933" w:type="pct"/>
            <w:vAlign w:val="center"/>
          </w:tcPr>
          <w:p w14:paraId="234A14FC" w14:textId="4038273D" w:rsidR="002A6AFF" w:rsidRPr="0024359E" w:rsidRDefault="00523D50" w:rsidP="0094292A">
            <w:pPr>
              <w:spacing w:after="0" w:line="276" w:lineRule="auto"/>
              <w:jc w:val="center"/>
              <w:rPr>
                <w:rStyle w:val="Emphasis"/>
                <w:rFonts w:ascii="Arial" w:hAnsi="Arial" w:cs="Arial"/>
                <w:bCs/>
                <w:i w:val="0"/>
                <w:iCs/>
                <w:shd w:val="clear" w:color="auto" w:fill="FFFFFF"/>
              </w:rPr>
            </w:pPr>
            <w:r w:rsidRPr="0024359E">
              <w:rPr>
                <w:rFonts w:ascii="Segoe UI Symbol" w:hAnsi="Segoe UI Symbol" w:cs="Segoe UI Symbol"/>
                <w:shd w:val="clear" w:color="auto" w:fill="FFFFFF"/>
              </w:rPr>
              <w:t>✖</w:t>
            </w:r>
          </w:p>
        </w:tc>
        <w:tc>
          <w:tcPr>
            <w:tcW w:w="752" w:type="pct"/>
            <w:vAlign w:val="center"/>
          </w:tcPr>
          <w:p w14:paraId="6C13CF67" w14:textId="6FEC7604" w:rsidR="002A6AFF" w:rsidRPr="0024359E" w:rsidRDefault="00523D50" w:rsidP="0094292A">
            <w:pPr>
              <w:spacing w:after="0" w:line="276" w:lineRule="auto"/>
              <w:jc w:val="center"/>
              <w:rPr>
                <w:rFonts w:ascii="Arial" w:hAnsi="Arial" w:cs="Arial"/>
                <w:shd w:val="clear" w:color="auto" w:fill="FFFFFF"/>
              </w:rPr>
            </w:pPr>
            <w:r w:rsidRPr="0024359E">
              <w:rPr>
                <w:rStyle w:val="Emphasis"/>
                <w:rFonts w:ascii="Segoe UI Symbol" w:hAnsi="Segoe UI Symbol" w:cs="Segoe UI Symbol"/>
                <w:bCs/>
                <w:i w:val="0"/>
                <w:iCs/>
                <w:shd w:val="clear" w:color="auto" w:fill="FFFFFF"/>
              </w:rPr>
              <w:t>✓</w:t>
            </w:r>
          </w:p>
        </w:tc>
      </w:tr>
    </w:tbl>
    <w:p w14:paraId="30457D47" w14:textId="77777777" w:rsidR="002A6AFF" w:rsidRPr="0024359E" w:rsidRDefault="002A6AFF" w:rsidP="002A6AFF">
      <w:pPr>
        <w:rPr>
          <w:rFonts w:ascii="Arial" w:hAnsi="Arial" w:cs="Arial"/>
        </w:rPr>
      </w:pPr>
    </w:p>
    <w:p w14:paraId="2F8C895A" w14:textId="77777777" w:rsidR="00B86115" w:rsidRPr="0024359E" w:rsidRDefault="00B86115" w:rsidP="002A6AFF">
      <w:pPr>
        <w:spacing w:after="0" w:line="240" w:lineRule="auto"/>
        <w:rPr>
          <w:rFonts w:ascii="Arial" w:hAnsi="Arial" w:cs="Arial"/>
          <w:lang w:val="en-US"/>
        </w:rPr>
      </w:pPr>
    </w:p>
    <w:p w14:paraId="2C406922" w14:textId="78B8BED3" w:rsidR="00B86115" w:rsidRPr="0024359E" w:rsidRDefault="00B86115" w:rsidP="00B86115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Resources Required</w:t>
      </w:r>
    </w:p>
    <w:p w14:paraId="627DA933" w14:textId="77777777" w:rsidR="00B86115" w:rsidRPr="0024359E" w:rsidRDefault="00B86115" w:rsidP="00B86115">
      <w:pPr>
        <w:rPr>
          <w:rFonts w:ascii="Arial" w:hAnsi="Arial" w:cs="Arial"/>
        </w:rPr>
      </w:pPr>
    </w:p>
    <w:p w14:paraId="2313563C" w14:textId="75F5287B" w:rsidR="002A6AFF" w:rsidRPr="0024359E" w:rsidRDefault="002A6AFF" w:rsidP="002A6AFF">
      <w:pPr>
        <w:rPr>
          <w:rFonts w:ascii="Arial" w:hAnsi="Arial" w:cs="Arial"/>
        </w:rPr>
        <w:sectPr w:rsidR="002A6AFF" w:rsidRPr="0024359E" w:rsidSect="00805034">
          <w:headerReference w:type="default" r:id="rId9"/>
          <w:footerReference w:type="default" r:id="rId10"/>
          <w:pgSz w:w="11906" w:h="16838"/>
          <w:pgMar w:top="1440" w:right="1440" w:bottom="1440" w:left="1440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0"/>
          <w:cols w:space="708"/>
          <w:titlePg/>
          <w:docGrid w:linePitch="360"/>
        </w:sectPr>
      </w:pPr>
      <w:r w:rsidRPr="0024359E">
        <w:rPr>
          <w:rFonts w:ascii="Arial" w:hAnsi="Arial" w:cs="Arial"/>
        </w:rPr>
        <w:br w:type="page"/>
      </w:r>
    </w:p>
    <w:p w14:paraId="208ADEE8" w14:textId="511FD02D" w:rsidR="00666828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bookmarkStart w:id="78" w:name="_Toc523503340"/>
      <w:bookmarkStart w:id="79" w:name="_Toc523503341"/>
      <w:bookmarkStart w:id="80" w:name="_Toc523503342"/>
      <w:bookmarkStart w:id="81" w:name="_Toc523503343"/>
      <w:bookmarkStart w:id="82" w:name="_Toc523503344"/>
      <w:bookmarkStart w:id="83" w:name="_Toc523503345"/>
      <w:bookmarkStart w:id="84" w:name="_Toc533418195"/>
      <w:bookmarkEnd w:id="78"/>
      <w:bookmarkEnd w:id="79"/>
      <w:bookmarkEnd w:id="80"/>
      <w:bookmarkEnd w:id="81"/>
      <w:bookmarkEnd w:id="82"/>
      <w:bookmarkEnd w:id="83"/>
      <w:r w:rsidRPr="0024359E">
        <w:rPr>
          <w:rFonts w:ascii="Arial" w:hAnsi="Arial" w:cs="Arial"/>
          <w:color w:val="auto"/>
          <w:sz w:val="22"/>
          <w:szCs w:val="22"/>
        </w:rPr>
        <w:t>PROJECT PLAN</w:t>
      </w:r>
      <w:r w:rsidR="00024FA9" w:rsidRPr="0024359E">
        <w:rPr>
          <w:rFonts w:ascii="Arial" w:hAnsi="Arial" w:cs="Arial"/>
          <w:color w:val="auto"/>
          <w:sz w:val="22"/>
          <w:szCs w:val="22"/>
        </w:rPr>
        <w:t>: WBS, PERT and Gantt Charts</w:t>
      </w:r>
    </w:p>
    <w:p w14:paraId="3DC72581" w14:textId="37FFD6D2" w:rsidR="00666828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SYSTEM REQUIREMENTS SPECIFICATION</w:t>
      </w:r>
    </w:p>
    <w:p w14:paraId="6CE110F3" w14:textId="77777777" w:rsidR="0024359E" w:rsidRPr="0024359E" w:rsidRDefault="0024359E" w:rsidP="0024359E">
      <w:pPr>
        <w:rPr>
          <w:rFonts w:ascii="Arial" w:hAnsi="Arial" w:cs="Arial"/>
        </w:rPr>
      </w:pPr>
    </w:p>
    <w:p w14:paraId="7915F356" w14:textId="77777777" w:rsidR="0024359E" w:rsidRPr="0024359E" w:rsidRDefault="0024359E" w:rsidP="0024359E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85" w:name="_Toc522730220"/>
      <w:bookmarkStart w:id="86" w:name="_Toc533418162"/>
      <w:r w:rsidRPr="0024359E">
        <w:rPr>
          <w:rFonts w:ascii="Arial" w:hAnsi="Arial" w:cs="Arial"/>
          <w:color w:val="auto"/>
          <w:sz w:val="22"/>
          <w:szCs w:val="22"/>
        </w:rPr>
        <w:t>Account Registration (For Bank Employee / Customer)</w:t>
      </w:r>
      <w:bookmarkEnd w:id="85"/>
      <w:bookmarkEnd w:id="86"/>
    </w:p>
    <w:p w14:paraId="5A252D5E" w14:textId="77777777" w:rsidR="0024359E" w:rsidRPr="0024359E" w:rsidRDefault="0024359E" w:rsidP="0024359E">
      <w:pPr>
        <w:spacing w:after="0" w:line="240" w:lineRule="auto"/>
        <w:jc w:val="both"/>
        <w:rPr>
          <w:rFonts w:ascii="Arial" w:hAnsi="Arial" w:cs="Arial"/>
        </w:rPr>
      </w:pPr>
    </w:p>
    <w:p w14:paraId="5F4A4431" w14:textId="77777777" w:rsidR="0024359E" w:rsidRPr="0024359E" w:rsidRDefault="0024359E" w:rsidP="0024359E">
      <w:pPr>
        <w:pStyle w:val="ListParagraph"/>
        <w:keepNext/>
        <w:keepLines/>
        <w:numPr>
          <w:ilvl w:val="0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87" w:name="_Toc522730221"/>
      <w:bookmarkStart w:id="88" w:name="_Toc522897657"/>
      <w:bookmarkStart w:id="89" w:name="_Toc523080477"/>
      <w:bookmarkStart w:id="90" w:name="_Toc523503309"/>
      <w:bookmarkStart w:id="91" w:name="_Toc523690341"/>
      <w:bookmarkStart w:id="92" w:name="_Toc524291196"/>
      <w:bookmarkStart w:id="93" w:name="_Toc528505688"/>
      <w:bookmarkStart w:id="94" w:name="_Toc533418163"/>
      <w:bookmarkEnd w:id="87"/>
      <w:bookmarkEnd w:id="88"/>
      <w:bookmarkEnd w:id="89"/>
      <w:bookmarkEnd w:id="90"/>
      <w:bookmarkEnd w:id="91"/>
      <w:bookmarkEnd w:id="92"/>
      <w:bookmarkEnd w:id="93"/>
      <w:bookmarkEnd w:id="94"/>
    </w:p>
    <w:p w14:paraId="3F26EBDC" w14:textId="77777777" w:rsidR="0024359E" w:rsidRPr="0024359E" w:rsidRDefault="0024359E" w:rsidP="0024359E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95" w:name="_Toc522730222"/>
      <w:bookmarkStart w:id="96" w:name="_Toc522897658"/>
      <w:bookmarkStart w:id="97" w:name="_Toc523080478"/>
      <w:bookmarkStart w:id="98" w:name="_Toc523503310"/>
      <w:bookmarkStart w:id="99" w:name="_Toc523690342"/>
      <w:bookmarkStart w:id="100" w:name="_Toc524291197"/>
      <w:bookmarkStart w:id="101" w:name="_Toc528505689"/>
      <w:bookmarkStart w:id="102" w:name="_Toc53341816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53332B84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  <w:lang w:val="en-US"/>
        </w:rPr>
      </w:pPr>
      <w:bookmarkStart w:id="103" w:name="_Toc522730223"/>
      <w:bookmarkStart w:id="104" w:name="_Toc522897659"/>
      <w:bookmarkStart w:id="105" w:name="_Toc523080479"/>
      <w:bookmarkStart w:id="106" w:name="_Toc523503311"/>
      <w:bookmarkStart w:id="107" w:name="_Toc523690343"/>
      <w:bookmarkStart w:id="108" w:name="_Toc524291198"/>
      <w:bookmarkStart w:id="109" w:name="_Toc533418165"/>
      <w:r w:rsidRPr="0024359E">
        <w:rPr>
          <w:rFonts w:ascii="Arial" w:hAnsi="Arial" w:cs="Arial"/>
          <w:szCs w:val="22"/>
        </w:rPr>
        <w:t>There are two (2) types of users available for creation: -</w:t>
      </w:r>
    </w:p>
    <w:p w14:paraId="6D194390" w14:textId="77777777" w:rsidR="0024359E" w:rsidRPr="0024359E" w:rsidRDefault="0024359E" w:rsidP="0024359E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24359E">
        <w:rPr>
          <w:rFonts w:ascii="Arial" w:hAnsi="Arial" w:cs="Arial"/>
        </w:rPr>
        <w:t>Bank Employee</w:t>
      </w:r>
    </w:p>
    <w:p w14:paraId="7D41D8A1" w14:textId="77777777" w:rsidR="0024359E" w:rsidRPr="0024359E" w:rsidRDefault="0024359E" w:rsidP="0024359E">
      <w:pPr>
        <w:pStyle w:val="NoSpacing"/>
        <w:numPr>
          <w:ilvl w:val="0"/>
          <w:numId w:val="6"/>
        </w:numPr>
        <w:rPr>
          <w:rFonts w:ascii="Arial" w:hAnsi="Arial" w:cs="Arial"/>
        </w:rPr>
      </w:pPr>
      <w:r w:rsidRPr="0024359E">
        <w:rPr>
          <w:rFonts w:ascii="Arial" w:hAnsi="Arial" w:cs="Arial"/>
        </w:rPr>
        <w:t>Bank Customer</w:t>
      </w:r>
    </w:p>
    <w:p w14:paraId="6220994A" w14:textId="77777777" w:rsidR="0024359E" w:rsidRPr="0024359E" w:rsidRDefault="0024359E" w:rsidP="0024359E">
      <w:pPr>
        <w:pStyle w:val="NoSpacing"/>
        <w:ind w:left="1080"/>
        <w:rPr>
          <w:rFonts w:ascii="Arial" w:hAnsi="Arial" w:cs="Arial"/>
        </w:rPr>
      </w:pPr>
    </w:p>
    <w:p w14:paraId="17A58F04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  <w:lang w:val="en-US"/>
        </w:rPr>
      </w:pPr>
      <w:r w:rsidRPr="0024359E">
        <w:rPr>
          <w:rFonts w:ascii="Arial" w:hAnsi="Arial" w:cs="Arial"/>
          <w:szCs w:val="22"/>
          <w:lang w:val="en-US"/>
        </w:rPr>
        <w:t>Bank Employee can create new Bank Employee accounts that have identical user roles and Bank Customers account</w:t>
      </w:r>
      <w:bookmarkEnd w:id="103"/>
      <w:bookmarkEnd w:id="104"/>
      <w:bookmarkEnd w:id="105"/>
      <w:bookmarkEnd w:id="106"/>
      <w:bookmarkEnd w:id="107"/>
      <w:bookmarkEnd w:id="108"/>
      <w:bookmarkEnd w:id="109"/>
      <w:r w:rsidRPr="0024359E">
        <w:rPr>
          <w:rFonts w:ascii="Arial" w:hAnsi="Arial" w:cs="Arial"/>
          <w:szCs w:val="22"/>
          <w:lang w:val="en-US"/>
        </w:rPr>
        <w:t>.</w:t>
      </w:r>
      <w:r w:rsidRPr="0024359E">
        <w:rPr>
          <w:rFonts w:ascii="Arial" w:hAnsi="Arial" w:cs="Arial"/>
          <w:szCs w:val="22"/>
          <w:lang w:val="en-US"/>
        </w:rPr>
        <w:br/>
      </w:r>
    </w:p>
    <w:p w14:paraId="456C4BD8" w14:textId="77777777" w:rsidR="0024359E" w:rsidRPr="0024359E" w:rsidRDefault="0024359E" w:rsidP="0024359E">
      <w:pPr>
        <w:pStyle w:val="Heading3"/>
        <w:numPr>
          <w:ilvl w:val="2"/>
          <w:numId w:val="7"/>
        </w:numPr>
        <w:rPr>
          <w:rFonts w:ascii="Arial" w:hAnsi="Arial" w:cs="Arial"/>
          <w:noProof/>
          <w:szCs w:val="22"/>
        </w:rPr>
      </w:pPr>
      <w:bookmarkStart w:id="110" w:name="_Toc523080481"/>
      <w:bookmarkStart w:id="111" w:name="_Toc523503313"/>
      <w:bookmarkStart w:id="112" w:name="_Toc523690345"/>
      <w:bookmarkStart w:id="113" w:name="_Toc524291200"/>
      <w:bookmarkStart w:id="114" w:name="_Toc533418167"/>
      <w:bookmarkStart w:id="115" w:name="_Toc522730225"/>
      <w:bookmarkStart w:id="116" w:name="_Toc522897661"/>
      <w:r w:rsidRPr="0024359E">
        <w:rPr>
          <w:rFonts w:ascii="Arial" w:hAnsi="Arial" w:cs="Arial"/>
          <w:szCs w:val="22"/>
          <w:lang w:val="en-US"/>
        </w:rPr>
        <w:t>Only Bank Employee account users can create other Bank Employees and Bank Customer account</w:t>
      </w:r>
      <w:r w:rsidRPr="0024359E">
        <w:rPr>
          <w:rFonts w:ascii="Arial" w:hAnsi="Arial" w:cs="Arial"/>
          <w:noProof/>
          <w:szCs w:val="22"/>
        </w:rPr>
        <w:t>.</w:t>
      </w:r>
      <w:bookmarkEnd w:id="110"/>
      <w:bookmarkEnd w:id="111"/>
      <w:bookmarkEnd w:id="112"/>
      <w:bookmarkEnd w:id="113"/>
      <w:bookmarkEnd w:id="114"/>
    </w:p>
    <w:p w14:paraId="66A66A91" w14:textId="77777777" w:rsidR="0024359E" w:rsidRPr="0024359E" w:rsidRDefault="0024359E" w:rsidP="0024359E">
      <w:pPr>
        <w:rPr>
          <w:rFonts w:ascii="Arial" w:hAnsi="Arial" w:cs="Arial"/>
          <w:lang w:val="en-US"/>
        </w:rPr>
      </w:pPr>
    </w:p>
    <w:p w14:paraId="1953395C" w14:textId="77777777" w:rsidR="0024359E" w:rsidRPr="0024359E" w:rsidRDefault="0024359E" w:rsidP="0024359E">
      <w:pPr>
        <w:pStyle w:val="Heading3"/>
        <w:numPr>
          <w:ilvl w:val="2"/>
          <w:numId w:val="7"/>
        </w:numPr>
        <w:rPr>
          <w:rFonts w:ascii="Arial" w:hAnsi="Arial" w:cs="Arial"/>
          <w:szCs w:val="22"/>
          <w:lang w:val="en-US"/>
        </w:rPr>
      </w:pPr>
      <w:bookmarkStart w:id="117" w:name="_Toc523080482"/>
      <w:bookmarkStart w:id="118" w:name="_Toc523503314"/>
      <w:bookmarkStart w:id="119" w:name="_Toc523690346"/>
      <w:bookmarkStart w:id="120" w:name="_Toc524291201"/>
      <w:bookmarkStart w:id="121" w:name="_Toc533418168"/>
      <w:r w:rsidRPr="0024359E">
        <w:rPr>
          <w:rFonts w:ascii="Arial" w:hAnsi="Arial" w:cs="Arial"/>
          <w:szCs w:val="22"/>
        </w:rPr>
        <w:t>The User Management will display the appropriate registration form to the user for registration.</w:t>
      </w:r>
      <w:r w:rsidRPr="0024359E">
        <w:rPr>
          <w:rFonts w:ascii="Arial" w:hAnsi="Arial" w:cs="Arial"/>
          <w:szCs w:val="22"/>
          <w:lang w:val="en-US"/>
        </w:rPr>
        <w:t xml:space="preserve"> Please refer to </w:t>
      </w:r>
      <w:r w:rsidRPr="0024359E">
        <w:rPr>
          <w:rFonts w:ascii="Arial" w:hAnsi="Arial" w:cs="Arial"/>
          <w:szCs w:val="22"/>
          <w:highlight w:val="yellow"/>
          <w:lang w:val="en-US"/>
        </w:rPr>
        <w:t>Appendix A</w:t>
      </w:r>
      <w:r w:rsidRPr="0024359E">
        <w:rPr>
          <w:rFonts w:ascii="Arial" w:hAnsi="Arial" w:cs="Arial"/>
          <w:szCs w:val="22"/>
          <w:lang w:val="en-US"/>
        </w:rPr>
        <w:t xml:space="preserve"> for more details on the registration workflow.</w:t>
      </w:r>
      <w:bookmarkEnd w:id="115"/>
      <w:bookmarkEnd w:id="116"/>
      <w:bookmarkEnd w:id="117"/>
      <w:bookmarkEnd w:id="118"/>
      <w:bookmarkEnd w:id="119"/>
      <w:bookmarkEnd w:id="120"/>
      <w:bookmarkEnd w:id="121"/>
      <w:r w:rsidRPr="0024359E">
        <w:rPr>
          <w:rFonts w:ascii="Arial" w:hAnsi="Arial" w:cs="Arial"/>
          <w:szCs w:val="22"/>
          <w:lang w:val="en-US"/>
        </w:rPr>
        <w:t xml:space="preserve"> </w:t>
      </w:r>
    </w:p>
    <w:p w14:paraId="28CC3B7D" w14:textId="77777777" w:rsidR="0024359E" w:rsidRPr="0024359E" w:rsidRDefault="0024359E" w:rsidP="0024359E">
      <w:pPr>
        <w:rPr>
          <w:rFonts w:ascii="Arial" w:hAnsi="Arial" w:cs="Arial"/>
        </w:rPr>
      </w:pPr>
    </w:p>
    <w:p w14:paraId="3E1305AC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</w:rPr>
      </w:pPr>
      <w:r w:rsidRPr="0024359E">
        <w:rPr>
          <w:rFonts w:ascii="Arial" w:hAnsi="Arial" w:cs="Arial"/>
          <w:szCs w:val="22"/>
        </w:rPr>
        <w:t>Bank Customer account is assigned by the Bank Employee.</w:t>
      </w:r>
    </w:p>
    <w:p w14:paraId="7ACD7A76" w14:textId="77777777" w:rsidR="0024359E" w:rsidRPr="0024359E" w:rsidRDefault="0024359E" w:rsidP="0024359E">
      <w:pPr>
        <w:rPr>
          <w:rFonts w:ascii="Arial" w:hAnsi="Arial" w:cs="Arial"/>
          <w:lang w:val="en-US"/>
        </w:rPr>
      </w:pPr>
      <w:bookmarkStart w:id="122" w:name="_Hlk524341096"/>
    </w:p>
    <w:p w14:paraId="37DFFF0C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  <w:lang w:val="en-US"/>
        </w:rPr>
      </w:pPr>
      <w:r w:rsidRPr="0024359E">
        <w:rPr>
          <w:rFonts w:ascii="Arial" w:hAnsi="Arial" w:cs="Arial"/>
          <w:szCs w:val="22"/>
          <w:lang w:val="en-US"/>
        </w:rPr>
        <w:t xml:space="preserve"> </w:t>
      </w:r>
      <w:bookmarkStart w:id="123" w:name="_Toc533418174"/>
      <w:r w:rsidRPr="0024359E">
        <w:rPr>
          <w:rFonts w:ascii="Arial" w:hAnsi="Arial" w:cs="Arial"/>
          <w:szCs w:val="22"/>
          <w:lang w:val="en-US"/>
        </w:rPr>
        <w:t>S</w:t>
      </w:r>
      <w:r w:rsidRPr="0024359E">
        <w:rPr>
          <w:rFonts w:ascii="Arial" w:hAnsi="Arial" w:cs="Arial"/>
          <w:szCs w:val="22"/>
        </w:rPr>
        <w:t>y</w:t>
      </w:r>
      <w:r w:rsidRPr="0024359E">
        <w:rPr>
          <w:rFonts w:ascii="Arial" w:hAnsi="Arial" w:cs="Arial"/>
          <w:szCs w:val="22"/>
          <w:lang w:val="en-US"/>
        </w:rPr>
        <w:t>stem to allow Bank Employee to add new / edit / delete Bank Customers account.</w:t>
      </w:r>
      <w:bookmarkEnd w:id="122"/>
      <w:bookmarkEnd w:id="123"/>
    </w:p>
    <w:p w14:paraId="274844B4" w14:textId="77777777" w:rsidR="0024359E" w:rsidRPr="0024359E" w:rsidRDefault="0024359E" w:rsidP="0024359E">
      <w:pPr>
        <w:rPr>
          <w:rFonts w:ascii="Arial" w:hAnsi="Arial" w:cs="Arial"/>
          <w:lang w:val="en-US"/>
        </w:rPr>
      </w:pPr>
    </w:p>
    <w:p w14:paraId="1A8082F6" w14:textId="77777777" w:rsidR="0024359E" w:rsidRPr="0024359E" w:rsidRDefault="0024359E" w:rsidP="0024359E">
      <w:pPr>
        <w:rPr>
          <w:rFonts w:ascii="Arial" w:hAnsi="Arial" w:cs="Arial"/>
          <w:lang w:val="en-US"/>
        </w:rPr>
      </w:pPr>
    </w:p>
    <w:p w14:paraId="4F2CDB7A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  <w:highlight w:val="yellow"/>
          <w:lang w:val="en-US"/>
        </w:rPr>
      </w:pPr>
      <w:bookmarkStart w:id="124" w:name="_Toc533418176"/>
      <w:r w:rsidRPr="0024359E">
        <w:rPr>
          <w:rFonts w:ascii="Arial" w:hAnsi="Arial" w:cs="Arial"/>
          <w:szCs w:val="22"/>
          <w:highlight w:val="yellow"/>
          <w:lang w:val="en-US"/>
        </w:rPr>
        <w:t xml:space="preserve">Please refer to </w:t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begin"/>
      </w:r>
      <w:r w:rsidRPr="0024359E">
        <w:rPr>
          <w:rFonts w:ascii="Arial" w:hAnsi="Arial" w:cs="Arial"/>
          <w:szCs w:val="22"/>
          <w:highlight w:val="yellow"/>
          <w:lang w:val="en-US"/>
        </w:rPr>
        <w:instrText xml:space="preserve"> REF _Ref525236656 \h  \* MERGEFORMAT </w:instrText>
      </w:r>
      <w:r w:rsidRPr="0024359E">
        <w:rPr>
          <w:rFonts w:ascii="Arial" w:hAnsi="Arial" w:cs="Arial"/>
          <w:szCs w:val="22"/>
          <w:highlight w:val="yellow"/>
          <w:lang w:val="en-US"/>
        </w:rPr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separate"/>
      </w:r>
      <w:r w:rsidRPr="0024359E">
        <w:rPr>
          <w:rFonts w:ascii="Arial" w:hAnsi="Arial" w:cs="Arial"/>
          <w:szCs w:val="22"/>
          <w:highlight w:val="yellow"/>
        </w:rPr>
        <w:t>SETP-001: Add User Details</w:t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end"/>
      </w:r>
      <w:r w:rsidRPr="0024359E">
        <w:rPr>
          <w:rFonts w:ascii="Arial" w:hAnsi="Arial" w:cs="Arial"/>
          <w:szCs w:val="22"/>
          <w:highlight w:val="yellow"/>
          <w:lang w:val="en-US"/>
        </w:rPr>
        <w:t xml:space="preserve"> for Bank Employee user account creation.</w:t>
      </w:r>
      <w:bookmarkEnd w:id="124"/>
    </w:p>
    <w:p w14:paraId="06ECB56F" w14:textId="77777777" w:rsidR="0024359E" w:rsidRPr="0024359E" w:rsidRDefault="0024359E" w:rsidP="0024359E">
      <w:pPr>
        <w:rPr>
          <w:rFonts w:ascii="Arial" w:hAnsi="Arial" w:cs="Arial"/>
          <w:highlight w:val="yellow"/>
          <w:lang w:val="en-US"/>
        </w:rPr>
      </w:pPr>
    </w:p>
    <w:p w14:paraId="41F91C32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  <w:highlight w:val="yellow"/>
          <w:lang w:val="en-US"/>
        </w:rPr>
      </w:pPr>
      <w:bookmarkStart w:id="125" w:name="_Toc533418177"/>
      <w:r w:rsidRPr="0024359E">
        <w:rPr>
          <w:rFonts w:ascii="Arial" w:hAnsi="Arial" w:cs="Arial"/>
          <w:szCs w:val="22"/>
          <w:highlight w:val="yellow"/>
          <w:lang w:val="en-US"/>
        </w:rPr>
        <w:t xml:space="preserve">Please refer to </w:t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begin"/>
      </w:r>
      <w:r w:rsidRPr="0024359E">
        <w:rPr>
          <w:rFonts w:ascii="Arial" w:hAnsi="Arial" w:cs="Arial"/>
          <w:szCs w:val="22"/>
          <w:highlight w:val="yellow"/>
          <w:lang w:val="en-US"/>
        </w:rPr>
        <w:instrText xml:space="preserve"> REF _Ref525236656 \h  \* MERGEFORMAT </w:instrText>
      </w:r>
      <w:r w:rsidRPr="0024359E">
        <w:rPr>
          <w:rFonts w:ascii="Arial" w:hAnsi="Arial" w:cs="Arial"/>
          <w:szCs w:val="22"/>
          <w:highlight w:val="yellow"/>
          <w:lang w:val="en-US"/>
        </w:rPr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separate"/>
      </w:r>
      <w:r w:rsidRPr="0024359E">
        <w:rPr>
          <w:rFonts w:ascii="Arial" w:hAnsi="Arial" w:cs="Arial"/>
          <w:szCs w:val="22"/>
          <w:highlight w:val="yellow"/>
        </w:rPr>
        <w:t>SETP-001: Add User Details</w:t>
      </w:r>
      <w:r w:rsidRPr="0024359E">
        <w:rPr>
          <w:rFonts w:ascii="Arial" w:hAnsi="Arial" w:cs="Arial"/>
          <w:szCs w:val="22"/>
          <w:highlight w:val="yellow"/>
          <w:lang w:val="en-US"/>
        </w:rPr>
        <w:fldChar w:fldCharType="end"/>
      </w:r>
      <w:r w:rsidRPr="0024359E">
        <w:rPr>
          <w:rFonts w:ascii="Arial" w:hAnsi="Arial" w:cs="Arial"/>
          <w:szCs w:val="22"/>
          <w:highlight w:val="yellow"/>
          <w:lang w:val="en-US"/>
        </w:rPr>
        <w:t xml:space="preserve"> for Bank Customer user account creation.</w:t>
      </w:r>
      <w:bookmarkEnd w:id="125"/>
    </w:p>
    <w:p w14:paraId="0CBB7ED6" w14:textId="77777777" w:rsidR="0024359E" w:rsidRPr="0024359E" w:rsidRDefault="0024359E" w:rsidP="0024359E">
      <w:pPr>
        <w:rPr>
          <w:rFonts w:ascii="Arial" w:hAnsi="Arial" w:cs="Arial"/>
          <w:b/>
          <w:vanish/>
          <w:lang w:val="x-none"/>
        </w:rPr>
      </w:pPr>
    </w:p>
    <w:p w14:paraId="0FFD94F6" w14:textId="77777777" w:rsidR="0024359E" w:rsidRPr="0024359E" w:rsidRDefault="0024359E" w:rsidP="0024359E">
      <w:pPr>
        <w:rPr>
          <w:rFonts w:ascii="Arial" w:hAnsi="Arial" w:cs="Arial"/>
        </w:rPr>
      </w:pPr>
    </w:p>
    <w:p w14:paraId="0E486435" w14:textId="77777777" w:rsidR="0024359E" w:rsidRPr="0024359E" w:rsidRDefault="0024359E" w:rsidP="0024359E">
      <w:pPr>
        <w:ind w:left="360"/>
        <w:rPr>
          <w:rFonts w:ascii="Arial" w:hAnsi="Arial" w:cs="Arial"/>
        </w:rPr>
      </w:pPr>
    </w:p>
    <w:p w14:paraId="0A38F9A2" w14:textId="77777777" w:rsidR="0024359E" w:rsidRPr="0024359E" w:rsidRDefault="0024359E" w:rsidP="0024359E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Bank Employee</w:t>
      </w:r>
    </w:p>
    <w:p w14:paraId="46CD6E0E" w14:textId="77777777" w:rsidR="0024359E" w:rsidRPr="0024359E" w:rsidRDefault="0024359E" w:rsidP="0024359E">
      <w:pPr>
        <w:rPr>
          <w:rFonts w:ascii="Arial" w:hAnsi="Arial" w:cs="Arial"/>
        </w:rPr>
      </w:pPr>
    </w:p>
    <w:p w14:paraId="5203DD63" w14:textId="77777777" w:rsidR="0024359E" w:rsidRPr="0024359E" w:rsidRDefault="0024359E" w:rsidP="0024359E">
      <w:pPr>
        <w:pStyle w:val="Heading3"/>
        <w:rPr>
          <w:rStyle w:val="Heading3Char"/>
          <w:rFonts w:ascii="Arial" w:hAnsi="Arial" w:cs="Arial"/>
          <w:sz w:val="22"/>
          <w:szCs w:val="22"/>
          <w:lang w:val="en-SG"/>
        </w:rPr>
      </w:pPr>
      <w:r w:rsidRPr="0024359E">
        <w:rPr>
          <w:rStyle w:val="Heading3Char"/>
          <w:rFonts w:ascii="Arial" w:hAnsi="Arial" w:cs="Arial"/>
          <w:sz w:val="22"/>
          <w:szCs w:val="22"/>
          <w:lang w:val="en-SG"/>
        </w:rPr>
        <w:t xml:space="preserve"> </w:t>
      </w:r>
    </w:p>
    <w:p w14:paraId="7950F1AF" w14:textId="77777777" w:rsidR="0024359E" w:rsidRPr="0024359E" w:rsidRDefault="0024359E" w:rsidP="0024359E">
      <w:pPr>
        <w:rPr>
          <w:rFonts w:ascii="Arial" w:hAnsi="Arial" w:cs="Arial"/>
        </w:rPr>
      </w:pPr>
    </w:p>
    <w:p w14:paraId="3154B4CC" w14:textId="77777777" w:rsidR="0024359E" w:rsidRPr="0024359E" w:rsidRDefault="0024359E" w:rsidP="0024359E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Bank Customer</w:t>
      </w:r>
    </w:p>
    <w:p w14:paraId="19A8B115" w14:textId="77777777" w:rsidR="0024359E" w:rsidRPr="0024359E" w:rsidRDefault="0024359E" w:rsidP="0024359E">
      <w:pPr>
        <w:pStyle w:val="ListParagraph"/>
        <w:spacing w:after="0" w:line="240" w:lineRule="auto"/>
        <w:ind w:left="0"/>
        <w:jc w:val="both"/>
        <w:rPr>
          <w:rFonts w:ascii="Arial" w:hAnsi="Arial" w:cs="Arial"/>
        </w:rPr>
      </w:pPr>
    </w:p>
    <w:p w14:paraId="779E243A" w14:textId="77777777" w:rsidR="0024359E" w:rsidRPr="0024359E" w:rsidRDefault="0024359E" w:rsidP="0024359E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26" w:name="_Toc522730230"/>
      <w:bookmarkStart w:id="127" w:name="_Toc522897666"/>
      <w:bookmarkStart w:id="128" w:name="_Toc523080487"/>
      <w:bookmarkStart w:id="129" w:name="_Toc523503319"/>
      <w:bookmarkStart w:id="130" w:name="_Toc523690351"/>
      <w:bookmarkStart w:id="131" w:name="_Toc524291206"/>
      <w:bookmarkStart w:id="132" w:name="_Toc528505704"/>
      <w:bookmarkStart w:id="133" w:name="_Toc533418179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</w:p>
    <w:p w14:paraId="08E0CEB8" w14:textId="77777777" w:rsidR="0024359E" w:rsidRPr="0024359E" w:rsidRDefault="0024359E" w:rsidP="0024359E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34" w:name="_Toc522730231"/>
      <w:bookmarkStart w:id="135" w:name="_Toc522897667"/>
      <w:bookmarkStart w:id="136" w:name="_Toc523080488"/>
      <w:bookmarkStart w:id="137" w:name="_Toc523503320"/>
      <w:bookmarkStart w:id="138" w:name="_Toc523690352"/>
      <w:bookmarkStart w:id="139" w:name="_Toc524291207"/>
      <w:bookmarkStart w:id="140" w:name="_Toc528505705"/>
      <w:bookmarkStart w:id="141" w:name="_Toc533418180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</w:p>
    <w:p w14:paraId="33670FE2" w14:textId="77777777" w:rsidR="0024359E" w:rsidRPr="0024359E" w:rsidRDefault="0024359E" w:rsidP="0024359E">
      <w:pPr>
        <w:pStyle w:val="ListParagraph"/>
        <w:keepNext/>
        <w:keepLines/>
        <w:numPr>
          <w:ilvl w:val="1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42" w:name="_Toc522730232"/>
      <w:bookmarkStart w:id="143" w:name="_Toc522897668"/>
      <w:bookmarkStart w:id="144" w:name="_Toc523080489"/>
      <w:bookmarkStart w:id="145" w:name="_Toc523503321"/>
      <w:bookmarkStart w:id="146" w:name="_Toc523690353"/>
      <w:bookmarkStart w:id="147" w:name="_Toc524291208"/>
      <w:bookmarkStart w:id="148" w:name="_Toc528505706"/>
      <w:bookmarkStart w:id="149" w:name="_Toc53341818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</w:p>
    <w:p w14:paraId="13D91CEF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50" w:name="_Toc522730233"/>
      <w:bookmarkStart w:id="151" w:name="_Toc522897669"/>
      <w:bookmarkStart w:id="152" w:name="_Toc523080490"/>
      <w:bookmarkStart w:id="153" w:name="_Toc523503322"/>
      <w:bookmarkStart w:id="154" w:name="_Toc523690354"/>
      <w:bookmarkStart w:id="155" w:name="_Toc524291209"/>
      <w:bookmarkStart w:id="156" w:name="_Toc528505707"/>
      <w:bookmarkStart w:id="157" w:name="_Toc533418182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</w:p>
    <w:p w14:paraId="0B37A969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58" w:name="_Toc522730234"/>
      <w:bookmarkStart w:id="159" w:name="_Toc522897670"/>
      <w:bookmarkStart w:id="160" w:name="_Toc523080491"/>
      <w:bookmarkStart w:id="161" w:name="_Toc523503323"/>
      <w:bookmarkStart w:id="162" w:name="_Toc523690355"/>
      <w:bookmarkStart w:id="163" w:name="_Toc524291210"/>
      <w:bookmarkStart w:id="164" w:name="_Toc528505708"/>
      <w:bookmarkStart w:id="165" w:name="_Toc533418183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</w:p>
    <w:p w14:paraId="716AD78A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66" w:name="_Toc522730235"/>
      <w:bookmarkStart w:id="167" w:name="_Toc522897671"/>
      <w:bookmarkStart w:id="168" w:name="_Toc523080492"/>
      <w:bookmarkStart w:id="169" w:name="_Toc523503324"/>
      <w:bookmarkStart w:id="170" w:name="_Toc523690356"/>
      <w:bookmarkStart w:id="171" w:name="_Toc524291211"/>
      <w:bookmarkStart w:id="172" w:name="_Toc528505709"/>
      <w:bookmarkStart w:id="173" w:name="_Toc533418184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</w:p>
    <w:p w14:paraId="2ADBC464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74" w:name="_Toc522730236"/>
      <w:bookmarkStart w:id="175" w:name="_Toc522897672"/>
      <w:bookmarkStart w:id="176" w:name="_Toc523080493"/>
      <w:bookmarkStart w:id="177" w:name="_Toc523503325"/>
      <w:bookmarkStart w:id="178" w:name="_Toc523690357"/>
      <w:bookmarkStart w:id="179" w:name="_Toc524291212"/>
      <w:bookmarkStart w:id="180" w:name="_Toc528505710"/>
      <w:bookmarkStart w:id="181" w:name="_Toc533418185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</w:p>
    <w:p w14:paraId="4C0A0286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82" w:name="_Toc522730237"/>
      <w:bookmarkStart w:id="183" w:name="_Toc522897673"/>
      <w:bookmarkStart w:id="184" w:name="_Toc523080494"/>
      <w:bookmarkStart w:id="185" w:name="_Toc523503326"/>
      <w:bookmarkStart w:id="186" w:name="_Toc523690358"/>
      <w:bookmarkStart w:id="187" w:name="_Toc524291213"/>
      <w:bookmarkStart w:id="188" w:name="_Toc528505711"/>
      <w:bookmarkStart w:id="189" w:name="_Toc533418186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</w:p>
    <w:p w14:paraId="370FB27C" w14:textId="77777777" w:rsidR="0024359E" w:rsidRPr="0024359E" w:rsidRDefault="0024359E" w:rsidP="0024359E">
      <w:pPr>
        <w:pStyle w:val="ListParagraph"/>
        <w:keepNext/>
        <w:keepLines/>
        <w:numPr>
          <w:ilvl w:val="2"/>
          <w:numId w:val="3"/>
        </w:numPr>
        <w:spacing w:before="40" w:after="0"/>
        <w:contextualSpacing w:val="0"/>
        <w:outlineLvl w:val="2"/>
        <w:rPr>
          <w:rFonts w:ascii="Arial" w:hAnsi="Arial" w:cs="Arial"/>
          <w:vanish/>
          <w:lang w:val="x-none"/>
        </w:rPr>
      </w:pPr>
      <w:bookmarkStart w:id="190" w:name="_Toc522730238"/>
      <w:bookmarkStart w:id="191" w:name="_Toc522897674"/>
      <w:bookmarkStart w:id="192" w:name="_Toc523080495"/>
      <w:bookmarkStart w:id="193" w:name="_Toc523503327"/>
      <w:bookmarkStart w:id="194" w:name="_Toc523690359"/>
      <w:bookmarkStart w:id="195" w:name="_Toc524291214"/>
      <w:bookmarkStart w:id="196" w:name="_Toc528505712"/>
      <w:bookmarkStart w:id="197" w:name="_Toc533418187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</w:p>
    <w:p w14:paraId="703F16C9" w14:textId="77777777" w:rsidR="0024359E" w:rsidRPr="0024359E" w:rsidRDefault="0024359E" w:rsidP="0024359E">
      <w:pPr>
        <w:pStyle w:val="ListParagraph"/>
        <w:spacing w:after="0" w:line="240" w:lineRule="auto"/>
        <w:ind w:left="0"/>
        <w:jc w:val="both"/>
        <w:rPr>
          <w:rFonts w:ascii="Arial" w:hAnsi="Arial" w:cs="Arial"/>
        </w:rPr>
      </w:pPr>
    </w:p>
    <w:p w14:paraId="3F5A11C2" w14:textId="77777777" w:rsidR="0024359E" w:rsidRPr="0024359E" w:rsidRDefault="0024359E" w:rsidP="0024359E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vanish/>
        </w:rPr>
      </w:pPr>
    </w:p>
    <w:p w14:paraId="7D681950" w14:textId="77777777" w:rsidR="0024359E" w:rsidRPr="0024359E" w:rsidRDefault="0024359E" w:rsidP="0024359E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vanish/>
        </w:rPr>
      </w:pPr>
    </w:p>
    <w:p w14:paraId="1DA00A1A" w14:textId="77777777" w:rsidR="0024359E" w:rsidRPr="0024359E" w:rsidRDefault="0024359E" w:rsidP="0024359E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vanish/>
        </w:rPr>
      </w:pPr>
    </w:p>
    <w:p w14:paraId="1FB03AA0" w14:textId="77777777" w:rsidR="0024359E" w:rsidRPr="0024359E" w:rsidRDefault="0024359E" w:rsidP="0024359E">
      <w:pPr>
        <w:pStyle w:val="ListParagraph"/>
        <w:numPr>
          <w:ilvl w:val="0"/>
          <w:numId w:val="4"/>
        </w:numPr>
        <w:contextualSpacing w:val="0"/>
        <w:rPr>
          <w:rFonts w:ascii="Arial" w:hAnsi="Arial" w:cs="Arial"/>
          <w:vanish/>
        </w:rPr>
      </w:pPr>
    </w:p>
    <w:p w14:paraId="46C5C1EC" w14:textId="77777777" w:rsidR="0024359E" w:rsidRPr="0024359E" w:rsidRDefault="0024359E" w:rsidP="0024359E">
      <w:pPr>
        <w:pStyle w:val="ListParagraph"/>
        <w:numPr>
          <w:ilvl w:val="1"/>
          <w:numId w:val="4"/>
        </w:numPr>
        <w:contextualSpacing w:val="0"/>
        <w:rPr>
          <w:rFonts w:ascii="Arial" w:hAnsi="Arial" w:cs="Arial"/>
          <w:vanish/>
        </w:rPr>
      </w:pPr>
    </w:p>
    <w:p w14:paraId="2BAD649C" w14:textId="77777777" w:rsidR="0024359E" w:rsidRPr="0024359E" w:rsidRDefault="0024359E" w:rsidP="0024359E">
      <w:pPr>
        <w:pStyle w:val="ListParagraph"/>
        <w:numPr>
          <w:ilvl w:val="1"/>
          <w:numId w:val="4"/>
        </w:numPr>
        <w:contextualSpacing w:val="0"/>
        <w:rPr>
          <w:rFonts w:ascii="Arial" w:hAnsi="Arial" w:cs="Arial"/>
          <w:vanish/>
        </w:rPr>
      </w:pPr>
    </w:p>
    <w:p w14:paraId="35F98166" w14:textId="77777777" w:rsidR="0024359E" w:rsidRPr="0024359E" w:rsidRDefault="0024359E" w:rsidP="0024359E">
      <w:pPr>
        <w:pStyle w:val="ListParagraph"/>
        <w:numPr>
          <w:ilvl w:val="1"/>
          <w:numId w:val="4"/>
        </w:numPr>
        <w:contextualSpacing w:val="0"/>
        <w:rPr>
          <w:rFonts w:ascii="Arial" w:hAnsi="Arial" w:cs="Arial"/>
          <w:vanish/>
        </w:rPr>
      </w:pPr>
    </w:p>
    <w:p w14:paraId="3FE5FFE5" w14:textId="77777777" w:rsidR="0024359E" w:rsidRPr="0024359E" w:rsidRDefault="0024359E" w:rsidP="0024359E">
      <w:pPr>
        <w:pStyle w:val="Heading3"/>
        <w:rPr>
          <w:rFonts w:ascii="Arial" w:hAnsi="Arial" w:cs="Arial"/>
          <w:szCs w:val="22"/>
        </w:rPr>
      </w:pPr>
      <w:bookmarkStart w:id="198" w:name="_Toc522730240"/>
      <w:bookmarkStart w:id="199" w:name="_Toc522897676"/>
    </w:p>
    <w:bookmarkEnd w:id="198"/>
    <w:bookmarkEnd w:id="199"/>
    <w:p w14:paraId="7596C5DC" w14:textId="77777777" w:rsidR="0024359E" w:rsidRPr="0024359E" w:rsidRDefault="0024359E" w:rsidP="0024359E">
      <w:pPr>
        <w:rPr>
          <w:rFonts w:ascii="Arial" w:hAnsi="Arial" w:cs="Arial"/>
          <w:lang w:val="x-none"/>
        </w:rPr>
      </w:pPr>
    </w:p>
    <w:p w14:paraId="343188AD" w14:textId="77777777" w:rsidR="0024359E" w:rsidRPr="0024359E" w:rsidRDefault="0024359E" w:rsidP="0024359E">
      <w:pPr>
        <w:pStyle w:val="Heading2"/>
        <w:rPr>
          <w:rFonts w:ascii="Arial" w:hAnsi="Arial" w:cs="Arial"/>
          <w:color w:val="auto"/>
          <w:sz w:val="22"/>
          <w:szCs w:val="22"/>
        </w:rPr>
      </w:pPr>
      <w:bookmarkStart w:id="200" w:name="_Ref522907116"/>
      <w:bookmarkStart w:id="201" w:name="_Toc523690365"/>
      <w:bookmarkStart w:id="202" w:name="_Toc533418194"/>
      <w:r w:rsidRPr="0024359E">
        <w:rPr>
          <w:rFonts w:ascii="Arial" w:hAnsi="Arial" w:cs="Arial"/>
          <w:color w:val="auto"/>
          <w:sz w:val="22"/>
          <w:szCs w:val="22"/>
        </w:rPr>
        <w:t>Business Rule</w:t>
      </w:r>
      <w:r w:rsidRPr="0024359E">
        <w:rPr>
          <w:rFonts w:ascii="Arial" w:hAnsi="Arial" w:cs="Arial"/>
          <w:color w:val="auto"/>
          <w:sz w:val="22"/>
          <w:szCs w:val="22"/>
          <w:lang w:val="en-US"/>
        </w:rPr>
        <w:t>s</w:t>
      </w:r>
      <w:r w:rsidRPr="0024359E">
        <w:rPr>
          <w:rFonts w:ascii="Arial" w:hAnsi="Arial" w:cs="Arial"/>
          <w:color w:val="auto"/>
          <w:sz w:val="22"/>
          <w:szCs w:val="22"/>
        </w:rPr>
        <w:t xml:space="preserve"> for User Registration</w:t>
      </w:r>
      <w:bookmarkEnd w:id="200"/>
      <w:bookmarkEnd w:id="201"/>
      <w:bookmarkEnd w:id="202"/>
    </w:p>
    <w:p w14:paraId="6B552325" w14:textId="77777777" w:rsidR="0024359E" w:rsidRPr="0024359E" w:rsidRDefault="0024359E" w:rsidP="0024359E">
      <w:pPr>
        <w:rPr>
          <w:rFonts w:ascii="Arial" w:hAnsi="Arial" w:cs="Arial"/>
          <w:lang w:val="en-US"/>
        </w:rPr>
      </w:pPr>
    </w:p>
    <w:tbl>
      <w:tblPr>
        <w:tblStyle w:val="TableColumns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4410"/>
        <w:gridCol w:w="4184"/>
      </w:tblGrid>
      <w:tr w:rsidR="0024359E" w:rsidRPr="0024359E" w14:paraId="37E6ADB6" w14:textId="77777777" w:rsidTr="002606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shd w:val="clear" w:color="auto" w:fill="2F5496" w:themeFill="accent1" w:themeFillShade="BF"/>
            <w:vAlign w:val="center"/>
          </w:tcPr>
          <w:p w14:paraId="3C323B87" w14:textId="77777777" w:rsidR="0024359E" w:rsidRPr="0024359E" w:rsidRDefault="0024359E" w:rsidP="00260626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24359E">
              <w:rPr>
                <w:rFonts w:ascii="Arial" w:hAnsi="Arial" w:cs="Arial"/>
                <w:b/>
                <w:bCs/>
                <w:lang w:val="en-US"/>
              </w:rPr>
              <w:t>No.</w:t>
            </w:r>
          </w:p>
        </w:tc>
        <w:tc>
          <w:tcPr>
            <w:tcW w:w="4410" w:type="dxa"/>
            <w:shd w:val="clear" w:color="auto" w:fill="2F5496" w:themeFill="accent1" w:themeFillShade="BF"/>
            <w:vAlign w:val="center"/>
          </w:tcPr>
          <w:p w14:paraId="6E2271E6" w14:textId="77777777" w:rsidR="0024359E" w:rsidRPr="0024359E" w:rsidRDefault="0024359E" w:rsidP="002606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24359E">
              <w:rPr>
                <w:rFonts w:ascii="Arial" w:hAnsi="Arial" w:cs="Arial"/>
                <w:b w:val="0"/>
                <w:bCs w:val="0"/>
                <w:lang w:val="en-US"/>
              </w:rPr>
              <w:t>Scenario</w:t>
            </w:r>
          </w:p>
        </w:tc>
        <w:tc>
          <w:tcPr>
            <w:tcW w:w="4184" w:type="dxa"/>
            <w:shd w:val="clear" w:color="auto" w:fill="2F5496" w:themeFill="accent1" w:themeFillShade="BF"/>
            <w:vAlign w:val="center"/>
          </w:tcPr>
          <w:p w14:paraId="3A7865D0" w14:textId="77777777" w:rsidR="0024359E" w:rsidRPr="0024359E" w:rsidRDefault="0024359E" w:rsidP="0026062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lang w:val="en-US"/>
              </w:rPr>
            </w:pPr>
            <w:r w:rsidRPr="0024359E">
              <w:rPr>
                <w:rFonts w:ascii="Arial" w:hAnsi="Arial" w:cs="Arial"/>
                <w:b w:val="0"/>
                <w:bCs w:val="0"/>
                <w:lang w:val="en-US"/>
              </w:rPr>
              <w:t>Business Rule</w:t>
            </w:r>
          </w:p>
        </w:tc>
      </w:tr>
      <w:tr w:rsidR="0024359E" w:rsidRPr="0024359E" w14:paraId="3E9112FC" w14:textId="77777777" w:rsidTr="00260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vAlign w:val="center"/>
          </w:tcPr>
          <w:p w14:paraId="27A2EE18" w14:textId="77777777" w:rsidR="0024359E" w:rsidRPr="0024359E" w:rsidRDefault="0024359E" w:rsidP="00260626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24359E">
              <w:rPr>
                <w:rFonts w:ascii="Arial" w:hAnsi="Arial" w:cs="Arial"/>
                <w:b/>
                <w:bCs/>
                <w:lang w:val="en-US"/>
              </w:rPr>
              <w:t>1</w:t>
            </w:r>
          </w:p>
        </w:tc>
        <w:tc>
          <w:tcPr>
            <w:tcW w:w="4410" w:type="dxa"/>
            <w:vAlign w:val="center"/>
          </w:tcPr>
          <w:p w14:paraId="3094D36E" w14:textId="77777777" w:rsidR="0024359E" w:rsidRPr="0024359E" w:rsidRDefault="0024359E" w:rsidP="0026062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n-US"/>
              </w:rPr>
            </w:pPr>
          </w:p>
        </w:tc>
        <w:tc>
          <w:tcPr>
            <w:tcW w:w="4184" w:type="dxa"/>
            <w:vAlign w:val="center"/>
          </w:tcPr>
          <w:p w14:paraId="587FEC17" w14:textId="77777777" w:rsidR="0024359E" w:rsidRPr="0024359E" w:rsidRDefault="0024359E" w:rsidP="00260626">
            <w:pPr>
              <w:pStyle w:val="ListParagraph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4359E" w:rsidRPr="0024359E" w14:paraId="18C142A8" w14:textId="77777777" w:rsidTr="00260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vAlign w:val="center"/>
          </w:tcPr>
          <w:p w14:paraId="5E922536" w14:textId="77777777" w:rsidR="0024359E" w:rsidRPr="0024359E" w:rsidRDefault="0024359E" w:rsidP="00260626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24359E">
              <w:rPr>
                <w:rFonts w:ascii="Arial" w:hAnsi="Arial" w:cs="Arial"/>
                <w:b/>
                <w:bCs/>
                <w:lang w:val="en-US"/>
              </w:rPr>
              <w:t>2</w:t>
            </w:r>
          </w:p>
        </w:tc>
        <w:tc>
          <w:tcPr>
            <w:tcW w:w="4410" w:type="dxa"/>
            <w:vAlign w:val="center"/>
          </w:tcPr>
          <w:p w14:paraId="27AA7664" w14:textId="77777777" w:rsidR="0024359E" w:rsidRPr="0024359E" w:rsidRDefault="0024359E" w:rsidP="0026062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84" w:type="dxa"/>
            <w:vAlign w:val="center"/>
          </w:tcPr>
          <w:p w14:paraId="518C91C6" w14:textId="77777777" w:rsidR="0024359E" w:rsidRPr="0024359E" w:rsidRDefault="0024359E" w:rsidP="0026062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4359E" w:rsidRPr="0024359E" w14:paraId="41CE5EC2" w14:textId="77777777" w:rsidTr="00260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vAlign w:val="center"/>
          </w:tcPr>
          <w:p w14:paraId="4926E5D2" w14:textId="77777777" w:rsidR="0024359E" w:rsidRPr="0024359E" w:rsidRDefault="0024359E" w:rsidP="00260626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24359E">
              <w:rPr>
                <w:rFonts w:ascii="Arial" w:hAnsi="Arial" w:cs="Arial"/>
                <w:b/>
                <w:bCs/>
                <w:lang w:val="en-US"/>
              </w:rPr>
              <w:t>3</w:t>
            </w:r>
          </w:p>
        </w:tc>
        <w:tc>
          <w:tcPr>
            <w:tcW w:w="4410" w:type="dxa"/>
            <w:vAlign w:val="center"/>
          </w:tcPr>
          <w:p w14:paraId="744B8B5E" w14:textId="77777777" w:rsidR="0024359E" w:rsidRPr="0024359E" w:rsidRDefault="0024359E" w:rsidP="00260626">
            <w:pPr>
              <w:pStyle w:val="ListParagraph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84" w:type="dxa"/>
            <w:vAlign w:val="center"/>
          </w:tcPr>
          <w:p w14:paraId="112E8C70" w14:textId="77777777" w:rsidR="0024359E" w:rsidRPr="0024359E" w:rsidRDefault="0024359E" w:rsidP="0026062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  <w:tr w:rsidR="0024359E" w:rsidRPr="0024359E" w14:paraId="30CD3776" w14:textId="77777777" w:rsidTr="002606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vAlign w:val="center"/>
          </w:tcPr>
          <w:p w14:paraId="2516098D" w14:textId="77777777" w:rsidR="0024359E" w:rsidRPr="0024359E" w:rsidRDefault="0024359E" w:rsidP="00260626">
            <w:pPr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24359E">
              <w:rPr>
                <w:rFonts w:ascii="Arial" w:hAnsi="Arial" w:cs="Arial"/>
                <w:b/>
                <w:bCs/>
                <w:lang w:val="en-US"/>
              </w:rPr>
              <w:t>4</w:t>
            </w:r>
          </w:p>
        </w:tc>
        <w:tc>
          <w:tcPr>
            <w:tcW w:w="4410" w:type="dxa"/>
            <w:vAlign w:val="center"/>
          </w:tcPr>
          <w:p w14:paraId="59792E3A" w14:textId="77777777" w:rsidR="0024359E" w:rsidRPr="0024359E" w:rsidRDefault="0024359E" w:rsidP="00260626">
            <w:pPr>
              <w:pStyle w:val="ListParagraph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4184" w:type="dxa"/>
            <w:vAlign w:val="center"/>
          </w:tcPr>
          <w:p w14:paraId="18EF5644" w14:textId="77777777" w:rsidR="0024359E" w:rsidRPr="0024359E" w:rsidRDefault="0024359E" w:rsidP="00260626">
            <w:pPr>
              <w:pStyle w:val="ListParagraph"/>
              <w:spacing w:after="0" w:line="240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</w:tr>
    </w:tbl>
    <w:p w14:paraId="4BD56BA7" w14:textId="77777777" w:rsidR="0024359E" w:rsidRPr="0024359E" w:rsidRDefault="0024359E" w:rsidP="0024359E">
      <w:pPr>
        <w:spacing w:after="0" w:line="240" w:lineRule="auto"/>
        <w:rPr>
          <w:rFonts w:ascii="Arial" w:hAnsi="Arial" w:cs="Arial"/>
          <w:lang w:val="en-US"/>
        </w:rPr>
      </w:pPr>
    </w:p>
    <w:p w14:paraId="74AFEA71" w14:textId="77777777" w:rsidR="0024359E" w:rsidRPr="0024359E" w:rsidRDefault="0024359E" w:rsidP="0024359E">
      <w:pPr>
        <w:rPr>
          <w:rFonts w:ascii="Arial" w:hAnsi="Arial" w:cs="Arial"/>
        </w:rPr>
      </w:pPr>
    </w:p>
    <w:p w14:paraId="1CC645DD" w14:textId="1E7A8451" w:rsidR="00666828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PROCESS MODEL</w:t>
      </w:r>
    </w:p>
    <w:p w14:paraId="570C36B0" w14:textId="6C9E728B" w:rsidR="00666828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DESIGN OF THE SYSTEM</w:t>
      </w:r>
    </w:p>
    <w:p w14:paraId="159D2779" w14:textId="77777777" w:rsidR="00846165" w:rsidRPr="0024359E" w:rsidRDefault="00846165" w:rsidP="00846165">
      <w:pPr>
        <w:rPr>
          <w:rFonts w:ascii="Arial" w:hAnsi="Arial" w:cs="Arial"/>
        </w:rPr>
      </w:pPr>
    </w:p>
    <w:p w14:paraId="2EEB111C" w14:textId="44A24F94" w:rsidR="00846165" w:rsidRPr="0024359E" w:rsidRDefault="00846165" w:rsidP="00846165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Bank Application Use Case Diagram</w:t>
      </w:r>
      <w:r w:rsidR="0024359E">
        <w:rPr>
          <w:rFonts w:ascii="Arial" w:hAnsi="Arial" w:cs="Arial"/>
          <w:color w:val="auto"/>
          <w:sz w:val="22"/>
          <w:szCs w:val="22"/>
        </w:rPr>
        <w:t xml:space="preserve"> </w:t>
      </w:r>
      <w:r w:rsidR="0024359E" w:rsidRPr="0024359E">
        <w:rPr>
          <w:rFonts w:ascii="Arial" w:hAnsi="Arial" w:cs="Arial"/>
          <w:color w:val="auto"/>
          <w:sz w:val="22"/>
          <w:szCs w:val="22"/>
          <w:highlight w:val="yellow"/>
        </w:rPr>
        <w:t>&lt;&lt;include other charts here&gt;&gt;</w:t>
      </w:r>
      <w:r w:rsidRPr="0024359E">
        <w:rPr>
          <w:rFonts w:ascii="Arial" w:hAnsi="Arial" w:cs="Arial"/>
          <w:color w:val="auto"/>
          <w:sz w:val="22"/>
          <w:szCs w:val="22"/>
        </w:rPr>
        <w:br/>
      </w:r>
    </w:p>
    <w:p w14:paraId="0AFC1905" w14:textId="77777777" w:rsidR="00846165" w:rsidRPr="0024359E" w:rsidRDefault="00846165" w:rsidP="00846165">
      <w:pPr>
        <w:spacing w:after="0"/>
        <w:rPr>
          <w:rFonts w:ascii="Arial" w:hAnsi="Arial" w:cs="Arial"/>
        </w:rPr>
      </w:pPr>
      <w:r w:rsidRPr="0024359E">
        <w:rPr>
          <w:rFonts w:ascii="Arial" w:hAnsi="Arial" w:cs="Arial"/>
          <w:noProof/>
        </w:rPr>
        <w:drawing>
          <wp:inline distT="0" distB="0" distL="0" distR="0" wp14:anchorId="045890FD" wp14:editId="54BEE7EA">
            <wp:extent cx="5290657" cy="4333461"/>
            <wp:effectExtent l="0" t="0" r="5715" b="0"/>
            <wp:docPr id="42" name="Picture 4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2186" cy="4342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D2D2E" w14:textId="77777777" w:rsidR="00846165" w:rsidRPr="0024359E" w:rsidRDefault="00846165" w:rsidP="00846165">
      <w:pPr>
        <w:tabs>
          <w:tab w:val="left" w:pos="3969"/>
        </w:tabs>
        <w:rPr>
          <w:rFonts w:ascii="Arial" w:hAnsi="Arial" w:cs="Arial"/>
        </w:rPr>
      </w:pPr>
    </w:p>
    <w:bookmarkEnd w:id="84"/>
    <w:p w14:paraId="7AB4DEE3" w14:textId="3453E4D6" w:rsidR="00666828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QUALITY ASSURANCE PLAN</w:t>
      </w:r>
    </w:p>
    <w:p w14:paraId="37E00647" w14:textId="77D01BD3" w:rsidR="002A6AFF" w:rsidRPr="0024359E" w:rsidRDefault="00666828" w:rsidP="002A6AFF">
      <w:pPr>
        <w:pStyle w:val="Heading1"/>
        <w:rPr>
          <w:rFonts w:ascii="Arial" w:hAnsi="Arial" w:cs="Arial"/>
          <w:color w:val="auto"/>
          <w:sz w:val="22"/>
          <w:szCs w:val="22"/>
        </w:rPr>
      </w:pPr>
      <w:r w:rsidRPr="0024359E">
        <w:rPr>
          <w:rFonts w:ascii="Arial" w:hAnsi="Arial" w:cs="Arial"/>
          <w:color w:val="auto"/>
          <w:sz w:val="22"/>
          <w:szCs w:val="22"/>
        </w:rPr>
        <w:t>IMPLEMENTATION AND TESTING</w:t>
      </w:r>
    </w:p>
    <w:p w14:paraId="475E92E5" w14:textId="77777777" w:rsidR="00666828" w:rsidRPr="0024359E" w:rsidRDefault="00666828" w:rsidP="00666828">
      <w:pPr>
        <w:rPr>
          <w:rFonts w:ascii="Arial" w:hAnsi="Arial" w:cs="Arial"/>
        </w:rPr>
      </w:pPr>
    </w:p>
    <w:sectPr w:rsidR="00666828" w:rsidRPr="0024359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F4F82" w14:textId="77777777" w:rsidR="005226BF" w:rsidRDefault="005226BF" w:rsidP="002A6AFF">
      <w:pPr>
        <w:spacing w:after="0" w:line="240" w:lineRule="auto"/>
      </w:pPr>
      <w:r>
        <w:separator/>
      </w:r>
    </w:p>
  </w:endnote>
  <w:endnote w:type="continuationSeparator" w:id="0">
    <w:p w14:paraId="75631B80" w14:textId="77777777" w:rsidR="005226BF" w:rsidRDefault="005226BF" w:rsidP="002A6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005"/>
      <w:gridCol w:w="3005"/>
      <w:gridCol w:w="3006"/>
    </w:tblGrid>
    <w:tr w:rsidR="008E132D" w:rsidRPr="00006947" w14:paraId="5A0E2CAD" w14:textId="77777777" w:rsidTr="00006947">
      <w:tc>
        <w:tcPr>
          <w:tcW w:w="3005" w:type="dxa"/>
          <w:tcBorders>
            <w:top w:val="single" w:sz="4" w:space="0" w:color="5B9BD5"/>
          </w:tcBorders>
        </w:tcPr>
        <w:p w14:paraId="31673873" w14:textId="77777777" w:rsidR="008E132D" w:rsidRPr="00006947" w:rsidRDefault="00AD2932" w:rsidP="00006947">
          <w:pPr>
            <w:pStyle w:val="Header"/>
            <w:spacing w:before="240"/>
            <w:rPr>
              <w:noProof/>
              <w:color w:val="808080"/>
              <w:sz w:val="20"/>
              <w:szCs w:val="20"/>
            </w:rPr>
          </w:pPr>
          <w:r>
            <w:rPr>
              <w:noProof/>
              <w:color w:val="808080"/>
              <w:sz w:val="20"/>
              <w:szCs w:val="20"/>
            </w:rPr>
            <w:t>SETP</w:t>
          </w:r>
        </w:p>
      </w:tc>
      <w:tc>
        <w:tcPr>
          <w:tcW w:w="3005" w:type="dxa"/>
          <w:tcBorders>
            <w:top w:val="single" w:sz="4" w:space="0" w:color="5B9BD5"/>
          </w:tcBorders>
        </w:tcPr>
        <w:p w14:paraId="5FED679F" w14:textId="77777777" w:rsidR="008E132D" w:rsidRPr="00006947" w:rsidRDefault="008E132D" w:rsidP="00006947">
          <w:pPr>
            <w:pStyle w:val="Header"/>
            <w:spacing w:before="240"/>
            <w:rPr>
              <w:noProof/>
              <w:color w:val="808080"/>
              <w:sz w:val="20"/>
              <w:szCs w:val="20"/>
            </w:rPr>
          </w:pPr>
        </w:p>
      </w:tc>
      <w:tc>
        <w:tcPr>
          <w:tcW w:w="3006" w:type="dxa"/>
          <w:tcBorders>
            <w:top w:val="single" w:sz="4" w:space="0" w:color="5B9BD5"/>
          </w:tcBorders>
        </w:tcPr>
        <w:p w14:paraId="31AD226B" w14:textId="77777777" w:rsidR="008E132D" w:rsidRPr="00006947" w:rsidRDefault="008E132D" w:rsidP="00006947">
          <w:pPr>
            <w:pStyle w:val="Header"/>
            <w:spacing w:before="240"/>
            <w:rPr>
              <w:noProof/>
              <w:color w:val="808080"/>
              <w:sz w:val="20"/>
              <w:szCs w:val="20"/>
            </w:rPr>
          </w:pPr>
        </w:p>
      </w:tc>
    </w:tr>
  </w:tbl>
  <w:p w14:paraId="6CD4BF76" w14:textId="77777777" w:rsidR="008E132D" w:rsidRPr="007468A5" w:rsidRDefault="008E132D" w:rsidP="007468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7979" w14:textId="77777777" w:rsidR="005226BF" w:rsidRDefault="005226BF" w:rsidP="002A6AFF">
      <w:pPr>
        <w:spacing w:after="0" w:line="240" w:lineRule="auto"/>
      </w:pPr>
      <w:r>
        <w:separator/>
      </w:r>
    </w:p>
  </w:footnote>
  <w:footnote w:type="continuationSeparator" w:id="0">
    <w:p w14:paraId="196B3CA7" w14:textId="77777777" w:rsidR="005226BF" w:rsidRDefault="005226BF" w:rsidP="002A6A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F417A" w14:textId="77777777" w:rsidR="008E132D" w:rsidRPr="00EF45D9" w:rsidRDefault="008E132D" w:rsidP="00EF45D9">
    <w:pPr>
      <w:pStyle w:val="MANUALTITLE"/>
      <w:jc w:val="left"/>
      <w:rPr>
        <w:rFonts w:ascii="Calibri" w:hAnsi="Calibri"/>
        <w:noProof w:val="0"/>
        <w:sz w:val="22"/>
        <w:szCs w:val="22"/>
        <w:lang w:val="en-SG"/>
      </w:rPr>
    </w:pPr>
    <w:r w:rsidRPr="00EF45D9">
      <w:rPr>
        <w:rFonts w:ascii="Calibri" w:hAnsi="Calibri"/>
        <w:noProof w:val="0"/>
        <w:sz w:val="22"/>
        <w:szCs w:val="22"/>
        <w:lang w:val="en-SG"/>
      </w:rPr>
      <w:t>TITLE:</w:t>
    </w:r>
    <w:r>
      <w:rPr>
        <w:rFonts w:ascii="Calibri" w:hAnsi="Calibri"/>
        <w:noProof w:val="0"/>
        <w:sz w:val="22"/>
        <w:szCs w:val="22"/>
        <w:lang w:val="en-SG"/>
      </w:rPr>
      <w:t xml:space="preserve"> </w:t>
    </w:r>
    <w:r w:rsidR="009D1AB1">
      <w:rPr>
        <w:rFonts w:ascii="Calibri" w:hAnsi="Calibri"/>
        <w:noProof w:val="0"/>
        <w:sz w:val="22"/>
        <w:szCs w:val="22"/>
        <w:lang w:val="en-SG"/>
      </w:rPr>
      <w:t>Bank Application Project Proposal</w:t>
    </w:r>
  </w:p>
  <w:p w14:paraId="76DF9ECA" w14:textId="4568FB7D" w:rsidR="008E132D" w:rsidRDefault="00805A36" w:rsidP="007E489E">
    <w:pPr>
      <w:tabs>
        <w:tab w:val="left" w:pos="3686"/>
      </w:tabs>
    </w:pPr>
    <w:r>
      <w:rPr>
        <w:noProof/>
      </w:rPr>
      <mc:AlternateContent>
        <mc:Choice Requires="wps">
          <w:drawing>
            <wp:anchor distT="4294967293" distB="4294967293" distL="114300" distR="114300" simplePos="0" relativeHeight="251659264" behindDoc="0" locked="0" layoutInCell="1" allowOverlap="1" wp14:anchorId="57AFF030" wp14:editId="294B3625">
              <wp:simplePos x="0" y="0"/>
              <wp:positionH relativeFrom="margin">
                <wp:align>right</wp:align>
              </wp:positionH>
              <wp:positionV relativeFrom="paragraph">
                <wp:posOffset>42545</wp:posOffset>
              </wp:positionV>
              <wp:extent cx="5715000" cy="0"/>
              <wp:effectExtent l="0" t="0" r="0" b="0"/>
              <wp:wrapNone/>
              <wp:docPr id="1" name="Straight Connector 2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 flipV="1"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FFDF3F4" id="Straight Connector 256" o:spid="_x0000_s1026" style="position:absolute;flip:y;z-index:251659264;visibility:visible;mso-wrap-style:square;mso-width-percent:0;mso-height-percent:0;mso-wrap-distance-left:9pt;mso-wrap-distance-top:-8e-5mm;mso-wrap-distance-right:9pt;mso-wrap-distance-bottom:-8e-5mm;mso-position-horizontal:right;mso-position-horizontal-relative:margin;mso-position-vertical:absolute;mso-position-vertical-relative:text;mso-width-percent:0;mso-height-percent:0;mso-width-relative:margin;mso-height-relative:margin" from="398.8pt,3.35pt" to="848.8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" strokecolor="#5b9bd5" strokeweight=".5pt">
              <v:stroke joinstyle="miter"/>
              <o:lock v:ext="edit" shapetype="f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1A5A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1" w15:restartNumberingAfterBreak="0">
    <w:nsid w:val="08817685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542DE"/>
    <w:multiLevelType w:val="hybridMultilevel"/>
    <w:tmpl w:val="FFFFFFFF"/>
    <w:lvl w:ilvl="0" w:tplc="48090017">
      <w:start w:val="1"/>
      <w:numFmt w:val="lowerLetter"/>
      <w:lvlText w:val="%1)"/>
      <w:lvlJc w:val="left"/>
      <w:pPr>
        <w:ind w:left="1584" w:hanging="360"/>
      </w:pPr>
      <w:rPr>
        <w:rFonts w:cs="Times New Roman"/>
      </w:rPr>
    </w:lvl>
    <w:lvl w:ilvl="1" w:tplc="48090019" w:tentative="1">
      <w:start w:val="1"/>
      <w:numFmt w:val="lowerLetter"/>
      <w:lvlText w:val="%2."/>
      <w:lvlJc w:val="left"/>
      <w:pPr>
        <w:ind w:left="2304" w:hanging="360"/>
      </w:pPr>
      <w:rPr>
        <w:rFonts w:cs="Times New Roman"/>
      </w:rPr>
    </w:lvl>
    <w:lvl w:ilvl="2" w:tplc="4809001B" w:tentative="1">
      <w:start w:val="1"/>
      <w:numFmt w:val="lowerRoman"/>
      <w:lvlText w:val="%3."/>
      <w:lvlJc w:val="right"/>
      <w:pPr>
        <w:ind w:left="3024" w:hanging="180"/>
      </w:pPr>
      <w:rPr>
        <w:rFonts w:cs="Times New Roman"/>
      </w:rPr>
    </w:lvl>
    <w:lvl w:ilvl="3" w:tplc="4809000F" w:tentative="1">
      <w:start w:val="1"/>
      <w:numFmt w:val="decimal"/>
      <w:lvlText w:val="%4."/>
      <w:lvlJc w:val="left"/>
      <w:pPr>
        <w:ind w:left="3744" w:hanging="360"/>
      </w:pPr>
      <w:rPr>
        <w:rFonts w:cs="Times New Roman"/>
      </w:rPr>
    </w:lvl>
    <w:lvl w:ilvl="4" w:tplc="48090019" w:tentative="1">
      <w:start w:val="1"/>
      <w:numFmt w:val="lowerLetter"/>
      <w:lvlText w:val="%5."/>
      <w:lvlJc w:val="left"/>
      <w:pPr>
        <w:ind w:left="4464" w:hanging="360"/>
      </w:pPr>
      <w:rPr>
        <w:rFonts w:cs="Times New Roman"/>
      </w:rPr>
    </w:lvl>
    <w:lvl w:ilvl="5" w:tplc="4809001B" w:tentative="1">
      <w:start w:val="1"/>
      <w:numFmt w:val="lowerRoman"/>
      <w:lvlText w:val="%6."/>
      <w:lvlJc w:val="right"/>
      <w:pPr>
        <w:ind w:left="5184" w:hanging="180"/>
      </w:pPr>
      <w:rPr>
        <w:rFonts w:cs="Times New Roman"/>
      </w:rPr>
    </w:lvl>
    <w:lvl w:ilvl="6" w:tplc="4809000F" w:tentative="1">
      <w:start w:val="1"/>
      <w:numFmt w:val="decimal"/>
      <w:lvlText w:val="%7."/>
      <w:lvlJc w:val="left"/>
      <w:pPr>
        <w:ind w:left="5904" w:hanging="360"/>
      </w:pPr>
      <w:rPr>
        <w:rFonts w:cs="Times New Roman"/>
      </w:rPr>
    </w:lvl>
    <w:lvl w:ilvl="7" w:tplc="48090019" w:tentative="1">
      <w:start w:val="1"/>
      <w:numFmt w:val="lowerLetter"/>
      <w:lvlText w:val="%8."/>
      <w:lvlJc w:val="left"/>
      <w:pPr>
        <w:ind w:left="6624" w:hanging="360"/>
      </w:pPr>
      <w:rPr>
        <w:rFonts w:cs="Times New Roman"/>
      </w:rPr>
    </w:lvl>
    <w:lvl w:ilvl="8" w:tplc="4809001B" w:tentative="1">
      <w:start w:val="1"/>
      <w:numFmt w:val="lowerRoman"/>
      <w:lvlText w:val="%9."/>
      <w:lvlJc w:val="right"/>
      <w:pPr>
        <w:ind w:left="7344" w:hanging="180"/>
      </w:pPr>
      <w:rPr>
        <w:rFonts w:cs="Times New Roman"/>
      </w:rPr>
    </w:lvl>
  </w:abstractNum>
  <w:abstractNum w:abstractNumId="3" w15:restartNumberingAfterBreak="0">
    <w:nsid w:val="30835389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C66454"/>
    <w:multiLevelType w:val="multilevel"/>
    <w:tmpl w:val="FFFFFFFF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 w:hint="default"/>
      </w:rPr>
    </w:lvl>
  </w:abstractNum>
  <w:abstractNum w:abstractNumId="5" w15:restartNumberingAfterBreak="0">
    <w:nsid w:val="6CA718C9"/>
    <w:multiLevelType w:val="multilevel"/>
    <w:tmpl w:val="FFFFFFFF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  <w:rPr>
        <w:rFonts w:cs="Times New Roman" w:hint="default"/>
        <w:b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cs="Times New Roman" w:hint="default"/>
        <w:color w:val="auto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num w:numId="1" w16cid:durableId="1387491626">
    <w:abstractNumId w:val="3"/>
  </w:num>
  <w:num w:numId="2" w16cid:durableId="577521580">
    <w:abstractNumId w:val="2"/>
  </w:num>
  <w:num w:numId="3" w16cid:durableId="1417433544">
    <w:abstractNumId w:val="4"/>
  </w:num>
  <w:num w:numId="4" w16cid:durableId="589894331">
    <w:abstractNumId w:val="0"/>
  </w:num>
  <w:num w:numId="5" w16cid:durableId="855726973">
    <w:abstractNumId w:val="5"/>
  </w:num>
  <w:num w:numId="6" w16cid:durableId="302080362">
    <w:abstractNumId w:val="1"/>
  </w:num>
  <w:num w:numId="7" w16cid:durableId="2091464492">
    <w:abstractNumId w:val="5"/>
    <w:lvlOverride w:ilvl="0">
      <w:startOverride w:val="4"/>
    </w:lvlOverride>
    <w:lvlOverride w:ilvl="1">
      <w:startOverride w:val="1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LCwNDYxMzQzMjZT0lEKTi0uzszPAykwqQUAu7qw+SwAAAA="/>
  </w:docVars>
  <w:rsids>
    <w:rsidRoot w:val="002A6AFF"/>
    <w:rsid w:val="00006947"/>
    <w:rsid w:val="00024FA9"/>
    <w:rsid w:val="000321A2"/>
    <w:rsid w:val="00052AF5"/>
    <w:rsid w:val="000F2ECD"/>
    <w:rsid w:val="001416F5"/>
    <w:rsid w:val="00165DCA"/>
    <w:rsid w:val="00171193"/>
    <w:rsid w:val="001B08E8"/>
    <w:rsid w:val="001C7221"/>
    <w:rsid w:val="0020644E"/>
    <w:rsid w:val="0021073B"/>
    <w:rsid w:val="0024359E"/>
    <w:rsid w:val="00243691"/>
    <w:rsid w:val="002A6AFF"/>
    <w:rsid w:val="002E48F9"/>
    <w:rsid w:val="002E6B11"/>
    <w:rsid w:val="002F53CB"/>
    <w:rsid w:val="00382E13"/>
    <w:rsid w:val="00395191"/>
    <w:rsid w:val="003B1B7F"/>
    <w:rsid w:val="004628F7"/>
    <w:rsid w:val="004D2CAA"/>
    <w:rsid w:val="004E20A7"/>
    <w:rsid w:val="004E4973"/>
    <w:rsid w:val="0050063A"/>
    <w:rsid w:val="005226BF"/>
    <w:rsid w:val="00523D50"/>
    <w:rsid w:val="0054703D"/>
    <w:rsid w:val="005C3578"/>
    <w:rsid w:val="006122EE"/>
    <w:rsid w:val="00666828"/>
    <w:rsid w:val="006F67C7"/>
    <w:rsid w:val="007035E8"/>
    <w:rsid w:val="00715C4F"/>
    <w:rsid w:val="00745B73"/>
    <w:rsid w:val="007468A5"/>
    <w:rsid w:val="0077461D"/>
    <w:rsid w:val="007E489E"/>
    <w:rsid w:val="007E705A"/>
    <w:rsid w:val="00805034"/>
    <w:rsid w:val="00805A36"/>
    <w:rsid w:val="00820DB3"/>
    <w:rsid w:val="00846165"/>
    <w:rsid w:val="008B22F0"/>
    <w:rsid w:val="008E132D"/>
    <w:rsid w:val="009120EF"/>
    <w:rsid w:val="0094292A"/>
    <w:rsid w:val="009460D8"/>
    <w:rsid w:val="009611A8"/>
    <w:rsid w:val="009875CF"/>
    <w:rsid w:val="00997314"/>
    <w:rsid w:val="009D1AB1"/>
    <w:rsid w:val="00A81745"/>
    <w:rsid w:val="00AD2932"/>
    <w:rsid w:val="00AF1256"/>
    <w:rsid w:val="00B83F18"/>
    <w:rsid w:val="00B86115"/>
    <w:rsid w:val="00BD792F"/>
    <w:rsid w:val="00C556BA"/>
    <w:rsid w:val="00C66537"/>
    <w:rsid w:val="00C94D72"/>
    <w:rsid w:val="00CB7B4E"/>
    <w:rsid w:val="00D07F6F"/>
    <w:rsid w:val="00E71B2D"/>
    <w:rsid w:val="00EF1FEB"/>
    <w:rsid w:val="00EF45D9"/>
    <w:rsid w:val="00FD1EEF"/>
    <w:rsid w:val="00FF5565"/>
    <w:rsid w:val="00FF7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52742D"/>
  <w14:defaultImageDpi w14:val="0"/>
  <w15:docId w15:val="{C804FC71-44FC-4E6B-9607-3A6B6AD8D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AFF"/>
    <w:pPr>
      <w:spacing w:after="160" w:line="259" w:lineRule="auto"/>
    </w:pPr>
    <w:rPr>
      <w:rFonts w:eastAsia="SimSun" w:cs="Times New Roman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6AFF"/>
    <w:pPr>
      <w:keepNext/>
      <w:keepLines/>
      <w:numPr>
        <w:numId w:val="5"/>
      </w:numPr>
      <w:spacing w:before="240" w:after="0" w:line="240" w:lineRule="auto"/>
      <w:outlineLvl w:val="0"/>
    </w:pPr>
    <w:rPr>
      <w:rFonts w:cs="Calibri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6AFF"/>
    <w:pPr>
      <w:keepNext/>
      <w:keepLines/>
      <w:numPr>
        <w:ilvl w:val="1"/>
        <w:numId w:val="5"/>
      </w:numPr>
      <w:spacing w:after="0" w:line="240" w:lineRule="auto"/>
      <w:outlineLvl w:val="1"/>
    </w:pPr>
    <w:rPr>
      <w:rFonts w:cs="Calibri"/>
      <w:b/>
      <w:color w:val="2E74B5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A6AFF"/>
    <w:pPr>
      <w:keepNext/>
      <w:keepLines/>
      <w:numPr>
        <w:ilvl w:val="2"/>
        <w:numId w:val="5"/>
      </w:numPr>
      <w:spacing w:before="40" w:after="0"/>
      <w:outlineLvl w:val="2"/>
    </w:pPr>
    <w:rPr>
      <w:rFonts w:cs="Calibr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6AFF"/>
    <w:pPr>
      <w:keepNext/>
      <w:keepLines/>
      <w:numPr>
        <w:ilvl w:val="3"/>
        <w:numId w:val="5"/>
      </w:numPr>
      <w:spacing w:before="40" w:after="0"/>
      <w:outlineLvl w:val="3"/>
    </w:pPr>
    <w:rPr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6AFF"/>
    <w:pPr>
      <w:keepNext/>
      <w:keepLines/>
      <w:numPr>
        <w:ilvl w:val="4"/>
        <w:numId w:val="5"/>
      </w:numPr>
      <w:spacing w:before="40" w:after="0"/>
      <w:outlineLvl w:val="4"/>
    </w:pPr>
    <w:rPr>
      <w:rFonts w:ascii="Calibri Light" w:hAnsi="Calibri Light"/>
      <w:color w:val="0000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6AFF"/>
    <w:pPr>
      <w:keepNext/>
      <w:keepLines/>
      <w:numPr>
        <w:ilvl w:val="5"/>
        <w:numId w:val="5"/>
      </w:numPr>
      <w:spacing w:before="40" w:after="0"/>
      <w:outlineLvl w:val="5"/>
    </w:pPr>
    <w:rPr>
      <w:rFonts w:ascii="Calibri Light" w:hAnsi="Calibri Light"/>
      <w:color w:val="1F4D7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AFF"/>
    <w:pPr>
      <w:keepNext/>
      <w:keepLines/>
      <w:numPr>
        <w:ilvl w:val="6"/>
        <w:numId w:val="5"/>
      </w:numPr>
      <w:spacing w:before="40" w:after="0"/>
      <w:outlineLvl w:val="6"/>
    </w:pPr>
    <w:rPr>
      <w:rFonts w:ascii="Calibri Light" w:hAnsi="Calibri Light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AFF"/>
    <w:pPr>
      <w:keepNext/>
      <w:keepLines/>
      <w:numPr>
        <w:ilvl w:val="7"/>
        <w:numId w:val="5"/>
      </w:numPr>
      <w:spacing w:before="40" w:after="0"/>
      <w:outlineLvl w:val="7"/>
    </w:pPr>
    <w:rPr>
      <w:rFonts w:ascii="Calibri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AFF"/>
    <w:pPr>
      <w:keepNext/>
      <w:keepLines/>
      <w:numPr>
        <w:ilvl w:val="8"/>
        <w:numId w:val="5"/>
      </w:numPr>
      <w:spacing w:before="40" w:after="0"/>
      <w:outlineLvl w:val="8"/>
    </w:pPr>
    <w:rPr>
      <w:rFonts w:ascii="Calibri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2A6AFF"/>
    <w:rPr>
      <w:rFonts w:ascii="Calibri" w:eastAsia="SimSun" w:hAnsi="Calibri" w:cs="Times New Roman"/>
      <w:b/>
      <w:caps/>
      <w:color w:val="2E74B5"/>
      <w:sz w:val="32"/>
      <w:lang w:val="x-none"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2A6AFF"/>
    <w:rPr>
      <w:rFonts w:ascii="Calibri" w:eastAsia="SimSun" w:hAnsi="Calibri" w:cs="Times New Roman"/>
      <w:b/>
      <w:color w:val="2E74B5"/>
      <w:sz w:val="24"/>
      <w:lang w:val="x-none"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2A6AFF"/>
    <w:rPr>
      <w:rFonts w:ascii="Calibri" w:eastAsia="SimSun" w:hAnsi="Calibri" w:cs="Times New Roman"/>
      <w:sz w:val="24"/>
      <w:lang w:val="x-none"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2A6AFF"/>
    <w:rPr>
      <w:rFonts w:ascii="Calibri" w:eastAsia="SimSun" w:hAnsi="Calibri" w:cs="Times New Roman"/>
      <w:color w:val="000000"/>
      <w:lang w:val="x-none" w:eastAsia="en-US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2A6AFF"/>
    <w:rPr>
      <w:rFonts w:ascii="Calibri Light" w:eastAsia="SimSun" w:hAnsi="Calibri Light" w:cs="Times New Roman"/>
      <w:color w:val="000000"/>
      <w:lang w:val="x-none" w:eastAsia="en-US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2A6AFF"/>
    <w:rPr>
      <w:rFonts w:ascii="Calibri Light" w:eastAsia="SimSun" w:hAnsi="Calibri Light" w:cs="Times New Roman"/>
      <w:color w:val="1F4D78"/>
      <w:lang w:val="x-none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sid w:val="002A6AFF"/>
    <w:rPr>
      <w:rFonts w:ascii="Calibri Light" w:eastAsia="SimSun" w:hAnsi="Calibri Light" w:cs="Times New Roman"/>
      <w:i/>
      <w:color w:val="1F4D78"/>
      <w:lang w:val="x-none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sid w:val="002A6AFF"/>
    <w:rPr>
      <w:rFonts w:ascii="Calibri Light" w:eastAsia="SimSun" w:hAnsi="Calibri Light" w:cs="Times New Roman"/>
      <w:color w:val="272727"/>
      <w:sz w:val="21"/>
      <w:lang w:val="x-none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sid w:val="002A6AFF"/>
    <w:rPr>
      <w:rFonts w:ascii="Calibri Light" w:eastAsia="SimSun" w:hAnsi="Calibri Light" w:cs="Times New Roman"/>
      <w:i/>
      <w:color w:val="272727"/>
      <w:sz w:val="21"/>
      <w:lang w:val="x-none" w:eastAsia="en-US"/>
    </w:rPr>
  </w:style>
  <w:style w:type="paragraph" w:styleId="NoSpacing">
    <w:name w:val="No Spacing"/>
    <w:uiPriority w:val="1"/>
    <w:qFormat/>
    <w:rsid w:val="002A6AFF"/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A6AFF"/>
    <w:pPr>
      <w:spacing w:after="100"/>
    </w:pPr>
  </w:style>
  <w:style w:type="paragraph" w:customStyle="1" w:styleId="MANUALTITLE">
    <w:name w:val="MANUAL_TITLE"/>
    <w:rsid w:val="002A6AFF"/>
    <w:pPr>
      <w:tabs>
        <w:tab w:val="left" w:pos="1418"/>
        <w:tab w:val="left" w:pos="2552"/>
        <w:tab w:val="left" w:pos="3119"/>
        <w:tab w:val="left" w:pos="3686"/>
      </w:tabs>
      <w:spacing w:before="120" w:after="120"/>
      <w:jc w:val="center"/>
    </w:pPr>
    <w:rPr>
      <w:rFonts w:ascii="Times New Roman" w:hAnsi="Times New Roman" w:cs="Times New Roman"/>
      <w:b/>
      <w:noProof/>
      <w:sz w:val="2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A6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2A6AFF"/>
    <w:rPr>
      <w:rFonts w:ascii="Calibri" w:eastAsia="SimSun" w:hAnsi="Calibri" w:cs="Times New Roman"/>
      <w:lang w:val="x-none" w:eastAsia="en-US"/>
    </w:rPr>
  </w:style>
  <w:style w:type="paragraph" w:styleId="Footer">
    <w:name w:val="footer"/>
    <w:basedOn w:val="Normal"/>
    <w:link w:val="FooterChar"/>
    <w:uiPriority w:val="99"/>
    <w:unhideWhenUsed/>
    <w:rsid w:val="002A6A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2A6AFF"/>
    <w:rPr>
      <w:rFonts w:ascii="Calibri" w:eastAsia="SimSun" w:hAnsi="Calibri" w:cs="Times New Roman"/>
      <w:lang w:val="x-none" w:eastAsia="en-US"/>
    </w:rPr>
  </w:style>
  <w:style w:type="paragraph" w:styleId="ListParagraph">
    <w:name w:val="List Paragraph"/>
    <w:basedOn w:val="Normal"/>
    <w:uiPriority w:val="34"/>
    <w:qFormat/>
    <w:rsid w:val="002A6AF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A6AFF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A6AFF"/>
    <w:pPr>
      <w:spacing w:line="240" w:lineRule="auto"/>
    </w:pPr>
    <w:rPr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2A6AFF"/>
    <w:rPr>
      <w:rFonts w:ascii="Calibri" w:eastAsia="SimSun" w:hAnsi="Calibri" w:cs="Times New Roman"/>
      <w:sz w:val="20"/>
      <w:lang w:val="x-none" w:eastAsia="x-none"/>
    </w:rPr>
  </w:style>
  <w:style w:type="character" w:styleId="Emphasis">
    <w:name w:val="Emphasis"/>
    <w:basedOn w:val="DefaultParagraphFont"/>
    <w:uiPriority w:val="20"/>
    <w:qFormat/>
    <w:rsid w:val="002A6AFF"/>
    <w:rPr>
      <w:rFonts w:cs="Times New Roman"/>
      <w:i/>
    </w:rPr>
  </w:style>
  <w:style w:type="paragraph" w:styleId="Caption">
    <w:name w:val="caption"/>
    <w:basedOn w:val="Normal"/>
    <w:next w:val="Normal"/>
    <w:uiPriority w:val="35"/>
    <w:unhideWhenUsed/>
    <w:qFormat/>
    <w:rsid w:val="002A6AFF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05034"/>
    <w:pPr>
      <w:spacing w:after="0" w:line="216" w:lineRule="auto"/>
      <w:contextualSpacing/>
    </w:pPr>
    <w:rPr>
      <w:rFonts w:ascii="Calibri Light" w:eastAsia="DengXian Light" w:hAnsi="Calibri Light"/>
      <w:color w:val="404040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locked/>
    <w:rsid w:val="00805034"/>
    <w:rPr>
      <w:rFonts w:ascii="Calibri Light" w:eastAsia="DengXian Light" w:hAnsi="Calibri Light" w:cs="Times New Roman"/>
      <w:color w:val="404040"/>
      <w:spacing w:val="-10"/>
      <w:kern w:val="28"/>
      <w:sz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5034"/>
    <w:pPr>
      <w:numPr>
        <w:ilvl w:val="1"/>
      </w:numPr>
    </w:pPr>
    <w:rPr>
      <w:rFonts w:eastAsia="DengXian"/>
      <w:color w:val="5A5A5A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805034"/>
    <w:rPr>
      <w:rFonts w:ascii="Calibri" w:eastAsia="DengXian" w:hAnsi="Calibri" w:cs="Times New Roman"/>
      <w:color w:val="5A5A5A"/>
      <w:spacing w:val="15"/>
      <w:lang w:val="en-US" w:eastAsia="en-US"/>
    </w:rPr>
  </w:style>
  <w:style w:type="table" w:styleId="TableColumns3">
    <w:name w:val="Table Columns 3"/>
    <w:basedOn w:val="TableNormal"/>
    <w:uiPriority w:val="99"/>
    <w:rsid w:val="009120EF"/>
    <w:pPr>
      <w:spacing w:after="160" w:line="259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999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9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9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ETP Main Assignmen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C04F97-5ACB-4265-AE5D-850CD3041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6</Pages>
  <Words>445</Words>
  <Characters>2542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7</vt:i4>
      </vt:variant>
    </vt:vector>
  </HeadingPairs>
  <TitlesOfParts>
    <vt:vector size="48" baseType="lpstr">
      <vt:lpstr>M31885 SOFTWARE ENGINEERING THEORY AND PRACTICE (SETP)</vt:lpstr>
      <vt:lpstr>Project Proposal </vt:lpstr>
      <vt:lpstr>    Purpose</vt:lpstr>
      <vt:lpstr>    Key Objectives</vt:lpstr>
      <vt:lpstr>        </vt:lpstr>
      <vt:lpstr>        </vt:lpstr>
      <vt:lpstr>        </vt:lpstr>
      <vt:lpstr>        </vt:lpstr>
      <vt:lpstr>    Main Features/Services</vt:lpstr>
      <vt:lpstr>        </vt:lpstr>
      <vt:lpstr>    Bank Application Use Case Diagram </vt:lpstr>
      <vt:lpstr>    User Roles and Access Permissions</vt:lpstr>
      <vt:lpstr>    Assumptions and Dependencies</vt:lpstr>
      <vt:lpstr>        </vt:lpstr>
      <vt:lpstr>        </vt:lpstr>
      <vt:lpstr>        </vt:lpstr>
      <vt:lpstr>SYSTEM Requirement</vt:lpstr>
      <vt:lpstr>    Account Registration (For Bank Employee / Customer)</vt:lpstr>
      <vt:lpstr>        </vt:lpstr>
      <vt:lpstr>        </vt:lpstr>
      <vt:lpstr>        There are two (2) types of users available for creation: -</vt:lpstr>
      <vt:lpstr>        Bank Employee can create new Bank Employee accounts that have identical user rol</vt:lpstr>
      <vt:lpstr>        Only Bank Employee account users can create other Bank Employees and Bank Custom</vt:lpstr>
      <vt:lpstr>        The User Management will display the appropriate registration form to the user f</vt:lpstr>
      <vt:lpstr>        Bank Customer account is assigned by the Bank Employee.</vt:lpstr>
      <vt:lpstr>        System to allow Bank Employee to add new / edit / delete Bank Customers account</vt:lpstr>
      <vt:lpstr>        System to allow SEAA admin to add on new / edit / delete Ordinary, Associate, St</vt:lpstr>
      <vt:lpstr>        Please refer to SETP-001: Add User Details for Bank Employee user account creati</vt:lpstr>
      <vt:lpstr>        Please refer to SETP-001: Add User Details for Bank Customer user account creati</vt:lpstr>
      <vt:lpstr>    Membership Renewal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Ordinary / Associate member shall be able to renew their membership anytime by c</vt:lpstr>
      <vt:lpstr>        There will be a batch job that checks for membership renewal x days before membe</vt:lpstr>
      <vt:lpstr>        Admin is able to configure the Membership Renewal Reminder via Admin &gt; Membershi</vt:lpstr>
      <vt:lpstr>        User who purchase RES course will be granted a complimentary 1-year student memb</vt:lpstr>
      <vt:lpstr>        The student membership begins on the first day of the RES class he/she has signe</vt:lpstr>
      <vt:lpstr>        Student member is not able to extend their student membership unless SEAA admin </vt:lpstr>
      <vt:lpstr>    Business Rules for User Registration</vt:lpstr>
      <vt:lpstr>User Interface Specification</vt:lpstr>
      <vt:lpstr>    SEAA-001: Membership Registration and Payment</vt:lpstr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1885 SOFTWARE ENGINEERING THEORY AND PRACTICE (SETP)</dc:title>
  <dc:subject>UNIVERSITY OF PORTSMOUTH UOP BScSE Intake 9 &amp; 10UOP BScDSA Intake 9 &amp; 10</dc:subject>
  <dc:creator>Vincent Yeo</dc:creator>
  <cp:keywords/>
  <dc:description/>
  <cp:lastModifiedBy>Vincent Yeo</cp:lastModifiedBy>
  <cp:revision>18</cp:revision>
  <dcterms:created xsi:type="dcterms:W3CDTF">2022-07-05T15:14:00Z</dcterms:created>
  <dcterms:modified xsi:type="dcterms:W3CDTF">2022-07-06T12:36:00Z</dcterms:modified>
</cp:coreProperties>
</file>